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612A4" w14:textId="77777777" w:rsidR="002B0EE6" w:rsidRDefault="002B0EE6" w:rsidP="00902A50">
      <w:pPr>
        <w:snapToGrid w:val="0"/>
        <w:spacing w:after="0" w:line="480" w:lineRule="auto"/>
        <w:jc w:val="center"/>
        <w:rPr>
          <w:rFonts w:ascii="Times New Roman" w:hAnsi="Times New Roman" w:cs="Times New Roman"/>
          <w:sz w:val="32"/>
          <w:szCs w:val="32"/>
        </w:rPr>
      </w:pPr>
      <w:r>
        <w:rPr>
          <w:rFonts w:ascii="Times New Roman" w:hAnsi="Times New Roman" w:cs="Times New Roman"/>
          <w:sz w:val="32"/>
          <w:szCs w:val="32"/>
        </w:rPr>
        <w:t xml:space="preserve">Reddit Corpus </w:t>
      </w:r>
      <w:r w:rsidR="00CA4833">
        <w:rPr>
          <w:rFonts w:ascii="Times New Roman" w:hAnsi="Times New Roman" w:cs="Times New Roman"/>
          <w:sz w:val="32"/>
          <w:szCs w:val="32"/>
        </w:rPr>
        <w:t>Unsupervised Sentiment Analysis</w:t>
      </w:r>
      <w:r w:rsidR="000D047E">
        <w:rPr>
          <w:rFonts w:ascii="Times New Roman" w:hAnsi="Times New Roman" w:cs="Times New Roman"/>
          <w:sz w:val="32"/>
          <w:szCs w:val="32"/>
        </w:rPr>
        <w:t xml:space="preserve"> </w:t>
      </w:r>
    </w:p>
    <w:p w14:paraId="6B8B95FA" w14:textId="65EDB755" w:rsidR="00902A50" w:rsidRPr="007C0D41" w:rsidRDefault="000D047E" w:rsidP="00902A50">
      <w:pPr>
        <w:snapToGrid w:val="0"/>
        <w:spacing w:after="0" w:line="480" w:lineRule="auto"/>
        <w:jc w:val="center"/>
        <w:rPr>
          <w:rFonts w:ascii="Times New Roman" w:hAnsi="Times New Roman" w:cs="Times New Roman"/>
          <w:sz w:val="32"/>
          <w:szCs w:val="32"/>
        </w:rPr>
      </w:pPr>
      <w:r>
        <w:rPr>
          <w:rFonts w:ascii="Times New Roman" w:hAnsi="Times New Roman" w:cs="Times New Roman"/>
          <w:sz w:val="32"/>
          <w:szCs w:val="32"/>
        </w:rPr>
        <w:t xml:space="preserve">Using </w:t>
      </w:r>
      <w:r w:rsidR="002B0EE6">
        <w:rPr>
          <w:rFonts w:ascii="Times New Roman" w:hAnsi="Times New Roman" w:cs="Times New Roman"/>
          <w:sz w:val="32"/>
          <w:szCs w:val="32"/>
        </w:rPr>
        <w:t>Word Embeddings and NLTK VADER</w:t>
      </w:r>
    </w:p>
    <w:p w14:paraId="06F516D0" w14:textId="28592E88" w:rsidR="001821FA" w:rsidRPr="00FD43EE" w:rsidRDefault="008F2611" w:rsidP="00FD43EE">
      <w:pPr>
        <w:snapToGrid w:val="0"/>
        <w:spacing w:after="0" w:line="480" w:lineRule="auto"/>
        <w:rPr>
          <w:rFonts w:ascii="Times New Roman" w:hAnsi="Times New Roman" w:cs="Times New Roman"/>
          <w:b/>
          <w:bCs/>
          <w:sz w:val="24"/>
          <w:szCs w:val="24"/>
        </w:rPr>
      </w:pPr>
      <w:r w:rsidRPr="00FD43EE">
        <w:rPr>
          <w:rFonts w:ascii="Times New Roman" w:hAnsi="Times New Roman" w:cs="Times New Roman"/>
          <w:b/>
          <w:bCs/>
          <w:sz w:val="24"/>
          <w:szCs w:val="24"/>
        </w:rPr>
        <w:t>Abstract</w:t>
      </w:r>
    </w:p>
    <w:p w14:paraId="00852DE1" w14:textId="3AC9A65E" w:rsidR="000467AE" w:rsidRDefault="000D047E"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ocus of this research </w:t>
      </w:r>
      <w:r w:rsidR="009570F1">
        <w:rPr>
          <w:rFonts w:ascii="Times New Roman" w:hAnsi="Times New Roman" w:cs="Times New Roman"/>
          <w:sz w:val="24"/>
          <w:szCs w:val="24"/>
        </w:rPr>
        <w:t xml:space="preserve">is performing </w:t>
      </w:r>
      <w:r w:rsidR="00425144">
        <w:rPr>
          <w:rFonts w:ascii="Times New Roman" w:hAnsi="Times New Roman" w:cs="Times New Roman"/>
          <w:sz w:val="24"/>
          <w:szCs w:val="24"/>
        </w:rPr>
        <w:t xml:space="preserve">sentiment analysis on unlabeled data </w:t>
      </w:r>
      <w:r w:rsidR="00DA39E4">
        <w:rPr>
          <w:rFonts w:ascii="Times New Roman" w:hAnsi="Times New Roman" w:cs="Times New Roman"/>
          <w:sz w:val="24"/>
          <w:szCs w:val="24"/>
        </w:rPr>
        <w:t xml:space="preserve">originating </w:t>
      </w:r>
      <w:r w:rsidR="00425144">
        <w:rPr>
          <w:rFonts w:ascii="Times New Roman" w:hAnsi="Times New Roman" w:cs="Times New Roman"/>
          <w:sz w:val="24"/>
          <w:szCs w:val="24"/>
        </w:rPr>
        <w:t xml:space="preserve">from a reduced corpus consisting of Reddit </w:t>
      </w:r>
      <w:r w:rsidR="00AD5303">
        <w:rPr>
          <w:rFonts w:ascii="Times New Roman" w:hAnsi="Times New Roman" w:cs="Times New Roman"/>
          <w:sz w:val="24"/>
          <w:szCs w:val="24"/>
        </w:rPr>
        <w:t>utterances</w:t>
      </w:r>
      <w:r w:rsidR="008D7FFC">
        <w:rPr>
          <w:rFonts w:ascii="Times New Roman" w:hAnsi="Times New Roman" w:cs="Times New Roman"/>
          <w:sz w:val="24"/>
          <w:szCs w:val="24"/>
        </w:rPr>
        <w:t xml:space="preserve">. The goal of this research is to develop an approach that assists in identifying ‘high risk’ subreddits, providing parents and guardians with information to protect children and young adults from potential cyberbullying or harmful information. </w:t>
      </w:r>
    </w:p>
    <w:p w14:paraId="4A8888F7" w14:textId="76BA74D1" w:rsidR="001F5162" w:rsidRDefault="004A6644"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corpus was further narrowed to a single subreddit named ‘Gaming’</w:t>
      </w:r>
      <w:r w:rsidR="00DA39E4">
        <w:rPr>
          <w:rFonts w:ascii="Times New Roman" w:hAnsi="Times New Roman" w:cs="Times New Roman"/>
          <w:sz w:val="24"/>
          <w:szCs w:val="24"/>
        </w:rPr>
        <w:t xml:space="preserve"> to </w:t>
      </w:r>
      <w:r w:rsidR="00B574F3">
        <w:rPr>
          <w:rFonts w:ascii="Times New Roman" w:hAnsi="Times New Roman" w:cs="Times New Roman"/>
          <w:sz w:val="24"/>
          <w:szCs w:val="24"/>
        </w:rPr>
        <w:t>provide focus into a single topic and group of individuals.</w:t>
      </w:r>
      <w:r w:rsidR="00E82FA1">
        <w:rPr>
          <w:rFonts w:ascii="Times New Roman" w:hAnsi="Times New Roman" w:cs="Times New Roman"/>
          <w:sz w:val="24"/>
          <w:szCs w:val="24"/>
        </w:rPr>
        <w:t xml:space="preserve"> Very limited pre-processing was done to </w:t>
      </w:r>
      <w:r w:rsidR="004F798F">
        <w:rPr>
          <w:rFonts w:ascii="Times New Roman" w:hAnsi="Times New Roman" w:cs="Times New Roman"/>
          <w:sz w:val="24"/>
          <w:szCs w:val="24"/>
        </w:rPr>
        <w:t xml:space="preserve">preserve the overall semantics of </w:t>
      </w:r>
      <w:r w:rsidR="004C25C2">
        <w:rPr>
          <w:rFonts w:ascii="Times New Roman" w:hAnsi="Times New Roman" w:cs="Times New Roman"/>
          <w:sz w:val="24"/>
          <w:szCs w:val="24"/>
        </w:rPr>
        <w:t>each</w:t>
      </w:r>
      <w:r w:rsidR="00BF2BAC">
        <w:rPr>
          <w:rFonts w:ascii="Times New Roman" w:hAnsi="Times New Roman" w:cs="Times New Roman"/>
          <w:sz w:val="24"/>
          <w:szCs w:val="24"/>
        </w:rPr>
        <w:t xml:space="preserve"> utterance, </w:t>
      </w:r>
      <w:r w:rsidR="004C25C2">
        <w:rPr>
          <w:rFonts w:ascii="Times New Roman" w:hAnsi="Times New Roman" w:cs="Times New Roman"/>
          <w:sz w:val="24"/>
          <w:szCs w:val="24"/>
        </w:rPr>
        <w:t xml:space="preserve">playing </w:t>
      </w:r>
      <w:r w:rsidR="00BF2BAC">
        <w:rPr>
          <w:rFonts w:ascii="Times New Roman" w:hAnsi="Times New Roman" w:cs="Times New Roman"/>
          <w:sz w:val="24"/>
          <w:szCs w:val="24"/>
        </w:rPr>
        <w:t>a critical role in accurate sentiment analysis</w:t>
      </w:r>
      <w:r w:rsidR="004C62E3">
        <w:rPr>
          <w:rFonts w:ascii="Times New Roman" w:hAnsi="Times New Roman" w:cs="Times New Roman"/>
          <w:sz w:val="24"/>
          <w:szCs w:val="24"/>
        </w:rPr>
        <w:t>. NLTK’s VADER model was leveraged to perform initial sentiment analysis on the data</w:t>
      </w:r>
      <w:r w:rsidR="00163FC3">
        <w:rPr>
          <w:rFonts w:ascii="Times New Roman" w:hAnsi="Times New Roman" w:cs="Times New Roman"/>
          <w:sz w:val="24"/>
          <w:szCs w:val="24"/>
        </w:rPr>
        <w:t xml:space="preserve">, </w:t>
      </w:r>
      <w:r w:rsidR="004C62E3">
        <w:rPr>
          <w:rFonts w:ascii="Times New Roman" w:hAnsi="Times New Roman" w:cs="Times New Roman"/>
          <w:sz w:val="24"/>
          <w:szCs w:val="24"/>
        </w:rPr>
        <w:t xml:space="preserve">followed </w:t>
      </w:r>
      <w:r w:rsidR="00E230AA">
        <w:rPr>
          <w:rFonts w:ascii="Times New Roman" w:hAnsi="Times New Roman" w:cs="Times New Roman"/>
          <w:sz w:val="24"/>
          <w:szCs w:val="24"/>
        </w:rPr>
        <w:t>using</w:t>
      </w:r>
      <w:r w:rsidR="004C62E3">
        <w:rPr>
          <w:rFonts w:ascii="Times New Roman" w:hAnsi="Times New Roman" w:cs="Times New Roman"/>
          <w:sz w:val="24"/>
          <w:szCs w:val="24"/>
        </w:rPr>
        <w:t xml:space="preserve"> a</w:t>
      </w:r>
      <w:r w:rsidR="00CE136F">
        <w:rPr>
          <w:rFonts w:ascii="Times New Roman" w:hAnsi="Times New Roman" w:cs="Times New Roman"/>
          <w:sz w:val="24"/>
          <w:szCs w:val="24"/>
        </w:rPr>
        <w:t xml:space="preserve"> basic </w:t>
      </w:r>
      <w:r w:rsidR="004C62E3">
        <w:rPr>
          <w:rFonts w:ascii="Times New Roman" w:hAnsi="Times New Roman" w:cs="Times New Roman"/>
          <w:sz w:val="24"/>
          <w:szCs w:val="24"/>
        </w:rPr>
        <w:t>autoencoder to generate word embeddings</w:t>
      </w:r>
      <w:r w:rsidR="00CE136F">
        <w:rPr>
          <w:rFonts w:ascii="Times New Roman" w:hAnsi="Times New Roman" w:cs="Times New Roman"/>
          <w:sz w:val="24"/>
          <w:szCs w:val="24"/>
        </w:rPr>
        <w:t xml:space="preserve">. </w:t>
      </w:r>
      <w:r w:rsidR="00163FC3">
        <w:rPr>
          <w:rFonts w:ascii="Times New Roman" w:hAnsi="Times New Roman" w:cs="Times New Roman"/>
          <w:sz w:val="24"/>
          <w:szCs w:val="24"/>
        </w:rPr>
        <w:t xml:space="preserve">The model was </w:t>
      </w:r>
      <w:r w:rsidR="0051184C">
        <w:rPr>
          <w:rFonts w:ascii="Times New Roman" w:hAnsi="Times New Roman" w:cs="Times New Roman"/>
          <w:sz w:val="24"/>
          <w:szCs w:val="24"/>
        </w:rPr>
        <w:t xml:space="preserve">then trained using a supervised method with word embeddings and VADER scores, then </w:t>
      </w:r>
      <w:r w:rsidR="00163FC3">
        <w:rPr>
          <w:rFonts w:ascii="Times New Roman" w:hAnsi="Times New Roman" w:cs="Times New Roman"/>
          <w:sz w:val="24"/>
          <w:szCs w:val="24"/>
        </w:rPr>
        <w:t xml:space="preserve">evaluated to determine the feasibility of leveraging word embeddings to </w:t>
      </w:r>
      <w:r w:rsidR="0051184C">
        <w:rPr>
          <w:rFonts w:ascii="Times New Roman" w:hAnsi="Times New Roman" w:cs="Times New Roman"/>
          <w:sz w:val="24"/>
          <w:szCs w:val="24"/>
        </w:rPr>
        <w:t>determine an utterance’s sentiment.</w:t>
      </w:r>
    </w:p>
    <w:p w14:paraId="5CAC0DF9" w14:textId="7B557F7A" w:rsidR="005E5D17" w:rsidRDefault="005E5D17" w:rsidP="00FD43EE">
      <w:pPr>
        <w:snapToGrid w:val="0"/>
        <w:spacing w:after="0" w:line="480" w:lineRule="auto"/>
        <w:rPr>
          <w:rFonts w:ascii="Times New Roman" w:hAnsi="Times New Roman" w:cs="Times New Roman"/>
          <w:b/>
          <w:bCs/>
          <w:sz w:val="24"/>
          <w:szCs w:val="24"/>
        </w:rPr>
      </w:pPr>
      <w:r w:rsidRPr="005E5D17">
        <w:rPr>
          <w:rFonts w:ascii="Times New Roman" w:hAnsi="Times New Roman" w:cs="Times New Roman"/>
          <w:b/>
          <w:bCs/>
          <w:sz w:val="24"/>
          <w:szCs w:val="24"/>
        </w:rPr>
        <w:t>Introduction</w:t>
      </w:r>
    </w:p>
    <w:p w14:paraId="42738329" w14:textId="5A6C34C8" w:rsidR="00061347" w:rsidRPr="00061347" w:rsidRDefault="005E5D17" w:rsidP="00877E16">
      <w:pPr>
        <w:snapToGrid w:val="0"/>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00061347" w:rsidRPr="00061347">
        <w:rPr>
          <w:rFonts w:ascii="Times New Roman" w:hAnsi="Times New Roman" w:cs="Times New Roman"/>
          <w:sz w:val="24"/>
          <w:szCs w:val="24"/>
        </w:rPr>
        <w:t>With th</w:t>
      </w:r>
      <w:r w:rsidR="00061347">
        <w:rPr>
          <w:rFonts w:ascii="Times New Roman" w:hAnsi="Times New Roman" w:cs="Times New Roman"/>
          <w:sz w:val="24"/>
          <w:szCs w:val="24"/>
        </w:rPr>
        <w:t xml:space="preserve">e increased dependence on technology and more youth turning to the Internet </w:t>
      </w:r>
      <w:r w:rsidR="002864F9">
        <w:rPr>
          <w:rFonts w:ascii="Times New Roman" w:hAnsi="Times New Roman" w:cs="Times New Roman"/>
          <w:sz w:val="24"/>
          <w:szCs w:val="24"/>
        </w:rPr>
        <w:t>at a young</w:t>
      </w:r>
      <w:r w:rsidR="00AB13BE">
        <w:rPr>
          <w:rFonts w:ascii="Times New Roman" w:hAnsi="Times New Roman" w:cs="Times New Roman"/>
          <w:sz w:val="24"/>
          <w:szCs w:val="24"/>
        </w:rPr>
        <w:t xml:space="preserve"> </w:t>
      </w:r>
      <w:r w:rsidR="002864F9">
        <w:rPr>
          <w:rFonts w:ascii="Times New Roman" w:hAnsi="Times New Roman" w:cs="Times New Roman"/>
          <w:sz w:val="24"/>
          <w:szCs w:val="24"/>
        </w:rPr>
        <w:t>age, the risk of emotional harm increases for those left ungoverned.</w:t>
      </w:r>
      <w:r w:rsidR="0081639A">
        <w:rPr>
          <w:rFonts w:ascii="Times New Roman" w:hAnsi="Times New Roman" w:cs="Times New Roman"/>
          <w:sz w:val="24"/>
          <w:szCs w:val="24"/>
        </w:rPr>
        <w:t xml:space="preserve"> Due to the sheer size</w:t>
      </w:r>
      <w:r w:rsidR="00D77EA3">
        <w:rPr>
          <w:rFonts w:ascii="Times New Roman" w:hAnsi="Times New Roman" w:cs="Times New Roman"/>
          <w:sz w:val="24"/>
          <w:szCs w:val="24"/>
        </w:rPr>
        <w:t xml:space="preserve"> of the Internet, it is impossible for parents to know every corner their children may </w:t>
      </w:r>
      <w:r w:rsidR="008E1602">
        <w:rPr>
          <w:rFonts w:ascii="Times New Roman" w:hAnsi="Times New Roman" w:cs="Times New Roman"/>
          <w:sz w:val="24"/>
          <w:szCs w:val="24"/>
        </w:rPr>
        <w:t>explore or be contributing to. Reddit is a popular source of information and discussion for many</w:t>
      </w:r>
      <w:r w:rsidR="007B75E7">
        <w:rPr>
          <w:rFonts w:ascii="Times New Roman" w:hAnsi="Times New Roman" w:cs="Times New Roman"/>
          <w:sz w:val="24"/>
          <w:szCs w:val="24"/>
        </w:rPr>
        <w:t xml:space="preserve">, but also comes with its share of harmful and adult-rated content buried within different subreddits. </w:t>
      </w:r>
    </w:p>
    <w:p w14:paraId="424EDE57" w14:textId="5A4DEEA2" w:rsidR="00061347" w:rsidRDefault="00061347" w:rsidP="00877E16">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D563EE">
        <w:rPr>
          <w:rFonts w:ascii="Times New Roman" w:hAnsi="Times New Roman" w:cs="Times New Roman"/>
          <w:sz w:val="24"/>
          <w:szCs w:val="24"/>
        </w:rPr>
        <w:t>Due to the growth in unstructured data</w:t>
      </w:r>
      <w:r w:rsidR="0000427E">
        <w:rPr>
          <w:rFonts w:ascii="Times New Roman" w:hAnsi="Times New Roman" w:cs="Times New Roman"/>
          <w:sz w:val="24"/>
          <w:szCs w:val="24"/>
        </w:rPr>
        <w:t>, much of publicly</w:t>
      </w:r>
      <w:r w:rsidR="00732EC0">
        <w:rPr>
          <w:rFonts w:ascii="Times New Roman" w:hAnsi="Times New Roman" w:cs="Times New Roman"/>
          <w:sz w:val="24"/>
          <w:szCs w:val="24"/>
        </w:rPr>
        <w:t xml:space="preserve"> </w:t>
      </w:r>
      <w:r w:rsidR="0000427E">
        <w:rPr>
          <w:rFonts w:ascii="Times New Roman" w:hAnsi="Times New Roman" w:cs="Times New Roman"/>
          <w:sz w:val="24"/>
          <w:szCs w:val="24"/>
        </w:rPr>
        <w:t xml:space="preserve">available data is </w:t>
      </w:r>
      <w:r w:rsidR="00732EC0">
        <w:rPr>
          <w:rFonts w:ascii="Times New Roman" w:hAnsi="Times New Roman" w:cs="Times New Roman"/>
          <w:sz w:val="24"/>
          <w:szCs w:val="24"/>
        </w:rPr>
        <w:t>unlabeled</w:t>
      </w:r>
      <w:r w:rsidR="000D62BA">
        <w:rPr>
          <w:rFonts w:ascii="Times New Roman" w:hAnsi="Times New Roman" w:cs="Times New Roman"/>
          <w:sz w:val="24"/>
          <w:szCs w:val="24"/>
        </w:rPr>
        <w:t xml:space="preserve">. In the case of this research, the unstructured and unlabeled data exists </w:t>
      </w:r>
      <w:r w:rsidR="00B11DCA">
        <w:rPr>
          <w:rFonts w:ascii="Times New Roman" w:hAnsi="Times New Roman" w:cs="Times New Roman"/>
          <w:sz w:val="24"/>
          <w:szCs w:val="24"/>
        </w:rPr>
        <w:t xml:space="preserve">within utterances (comments) from Reddit’s subreddit named ‘Gaming’. Manual </w:t>
      </w:r>
      <w:r w:rsidR="0027198D">
        <w:rPr>
          <w:rFonts w:ascii="Times New Roman" w:hAnsi="Times New Roman" w:cs="Times New Roman"/>
          <w:sz w:val="24"/>
          <w:szCs w:val="24"/>
        </w:rPr>
        <w:t xml:space="preserve">labeling efforts are both costly and subjective in nature, relying on the </w:t>
      </w:r>
      <w:r w:rsidR="0023040F">
        <w:rPr>
          <w:rFonts w:ascii="Times New Roman" w:hAnsi="Times New Roman" w:cs="Times New Roman"/>
          <w:sz w:val="24"/>
          <w:szCs w:val="24"/>
        </w:rPr>
        <w:t xml:space="preserve">opinion of the individuals labeling the data. Many </w:t>
      </w:r>
      <w:r w:rsidR="00BF5CAA">
        <w:rPr>
          <w:rFonts w:ascii="Times New Roman" w:hAnsi="Times New Roman" w:cs="Times New Roman"/>
          <w:sz w:val="24"/>
          <w:szCs w:val="24"/>
        </w:rPr>
        <w:t>comments are not black and white, making labeling efforts even more difficult.</w:t>
      </w:r>
      <w:r w:rsidR="003F51A6">
        <w:rPr>
          <w:rFonts w:ascii="Times New Roman" w:hAnsi="Times New Roman" w:cs="Times New Roman"/>
          <w:sz w:val="24"/>
          <w:szCs w:val="24"/>
        </w:rPr>
        <w:t xml:space="preserve"> </w:t>
      </w:r>
      <w:r w:rsidR="00B90EDE">
        <w:rPr>
          <w:rFonts w:ascii="Times New Roman" w:hAnsi="Times New Roman" w:cs="Times New Roman"/>
          <w:sz w:val="24"/>
          <w:szCs w:val="24"/>
        </w:rPr>
        <w:t xml:space="preserve">This paper explores methods to leverage both pre-trained models and learned word embeddings to determine the sentiment of a </w:t>
      </w:r>
      <w:r w:rsidR="007561FF">
        <w:rPr>
          <w:rFonts w:ascii="Times New Roman" w:hAnsi="Times New Roman" w:cs="Times New Roman"/>
          <w:sz w:val="24"/>
          <w:szCs w:val="24"/>
        </w:rPr>
        <w:t xml:space="preserve">Reddit comment. </w:t>
      </w:r>
      <w:r>
        <w:rPr>
          <w:rFonts w:ascii="Times New Roman" w:hAnsi="Times New Roman" w:cs="Times New Roman"/>
          <w:sz w:val="24"/>
          <w:szCs w:val="24"/>
        </w:rPr>
        <w:tab/>
      </w:r>
    </w:p>
    <w:p w14:paraId="6DD7FA3E" w14:textId="0F0A732B" w:rsidR="00C17DFD" w:rsidRPr="00B132B7" w:rsidRDefault="006559B9" w:rsidP="00FD43EE">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Literature Review</w:t>
      </w:r>
    </w:p>
    <w:p w14:paraId="3624B3FB" w14:textId="2BE1325B" w:rsidR="00A539F5" w:rsidRDefault="00C17DFD" w:rsidP="005D1E95">
      <w:pPr>
        <w:snapToGrid w:val="0"/>
        <w:spacing w:after="0" w:line="480" w:lineRule="auto"/>
        <w:rPr>
          <w:rFonts w:ascii="Times New Roman" w:hAnsi="Times New Roman" w:cs="Times New Roman"/>
          <w:sz w:val="24"/>
          <w:szCs w:val="24"/>
        </w:rPr>
      </w:pPr>
      <w:r w:rsidRPr="00B132B7">
        <w:rPr>
          <w:rFonts w:ascii="Times New Roman" w:hAnsi="Times New Roman" w:cs="Times New Roman"/>
          <w:sz w:val="24"/>
          <w:szCs w:val="24"/>
        </w:rPr>
        <w:tab/>
      </w:r>
      <w:r w:rsidR="0001029D">
        <w:rPr>
          <w:rFonts w:ascii="Times New Roman" w:hAnsi="Times New Roman" w:cs="Times New Roman"/>
          <w:sz w:val="24"/>
          <w:szCs w:val="24"/>
        </w:rPr>
        <w:t xml:space="preserve">My research shows that the concept of leveraging </w:t>
      </w:r>
      <w:r w:rsidR="002D50FF">
        <w:rPr>
          <w:rFonts w:ascii="Times New Roman" w:hAnsi="Times New Roman" w:cs="Times New Roman"/>
          <w:sz w:val="24"/>
          <w:szCs w:val="24"/>
        </w:rPr>
        <w:t xml:space="preserve">both learned and pre-trained </w:t>
      </w:r>
      <w:r w:rsidR="0001029D">
        <w:rPr>
          <w:rFonts w:ascii="Times New Roman" w:hAnsi="Times New Roman" w:cs="Times New Roman"/>
          <w:sz w:val="24"/>
          <w:szCs w:val="24"/>
        </w:rPr>
        <w:t>word embeddings</w:t>
      </w:r>
      <w:r w:rsidR="00D76B7A">
        <w:rPr>
          <w:rFonts w:ascii="Times New Roman" w:hAnsi="Times New Roman" w:cs="Times New Roman"/>
          <w:sz w:val="24"/>
          <w:szCs w:val="24"/>
        </w:rPr>
        <w:t xml:space="preserve"> for sentiment analysis is not a new concept. There are many guides </w:t>
      </w:r>
      <w:r w:rsidR="00566DE9">
        <w:rPr>
          <w:rFonts w:ascii="Times New Roman" w:hAnsi="Times New Roman" w:cs="Times New Roman"/>
          <w:sz w:val="24"/>
          <w:szCs w:val="24"/>
        </w:rPr>
        <w:t xml:space="preserve">describing methods </w:t>
      </w:r>
      <w:r w:rsidR="00984E58">
        <w:rPr>
          <w:rFonts w:ascii="Times New Roman" w:hAnsi="Times New Roman" w:cs="Times New Roman"/>
          <w:sz w:val="24"/>
          <w:szCs w:val="24"/>
        </w:rPr>
        <w:t xml:space="preserve">that use </w:t>
      </w:r>
      <w:r w:rsidR="00566DE9">
        <w:rPr>
          <w:rFonts w:ascii="Times New Roman" w:hAnsi="Times New Roman" w:cs="Times New Roman"/>
          <w:sz w:val="24"/>
          <w:szCs w:val="24"/>
        </w:rPr>
        <w:t>word embeddings to predict class labels for sentiment analysis</w:t>
      </w:r>
      <w:r w:rsidR="004C2940">
        <w:rPr>
          <w:rFonts w:ascii="Times New Roman" w:hAnsi="Times New Roman" w:cs="Times New Roman"/>
          <w:sz w:val="24"/>
          <w:szCs w:val="24"/>
        </w:rPr>
        <w:t xml:space="preserve">, including Jason Brownlee’s book </w:t>
      </w:r>
      <w:r w:rsidR="004C2940" w:rsidRPr="00D2698B">
        <w:rPr>
          <w:rFonts w:ascii="Times New Roman" w:hAnsi="Times New Roman" w:cs="Times New Roman"/>
          <w:i/>
          <w:iCs/>
          <w:sz w:val="24"/>
          <w:szCs w:val="24"/>
        </w:rPr>
        <w:t>Deep Learning for Natural Language Processing</w:t>
      </w:r>
      <w:r w:rsidR="00D2698B">
        <w:rPr>
          <w:rFonts w:ascii="Times New Roman" w:hAnsi="Times New Roman" w:cs="Times New Roman"/>
          <w:sz w:val="24"/>
          <w:szCs w:val="24"/>
        </w:rPr>
        <w:t xml:space="preserve">, used as part of this course. </w:t>
      </w:r>
      <w:r w:rsidR="004C2940">
        <w:rPr>
          <w:rFonts w:ascii="Times New Roman" w:hAnsi="Times New Roman" w:cs="Times New Roman"/>
          <w:sz w:val="24"/>
          <w:szCs w:val="24"/>
        </w:rPr>
        <w:t xml:space="preserve"> </w:t>
      </w:r>
    </w:p>
    <w:p w14:paraId="49C01469" w14:textId="6E5B012A" w:rsidR="001F194A" w:rsidRDefault="00AF1FAB" w:rsidP="005D1E95">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re are also a few research articles </w:t>
      </w:r>
      <w:r w:rsidR="00917495">
        <w:rPr>
          <w:rFonts w:ascii="Times New Roman" w:hAnsi="Times New Roman" w:cs="Times New Roman"/>
          <w:sz w:val="24"/>
          <w:szCs w:val="24"/>
        </w:rPr>
        <w:t xml:space="preserve">that focus on generating word embeddings for unlabeled data. </w:t>
      </w:r>
      <w:r w:rsidR="00081F91">
        <w:rPr>
          <w:rFonts w:ascii="Times New Roman" w:hAnsi="Times New Roman" w:cs="Times New Roman"/>
          <w:sz w:val="24"/>
          <w:szCs w:val="24"/>
        </w:rPr>
        <w:t>One paper t</w:t>
      </w:r>
      <w:r w:rsidR="00222BC2">
        <w:rPr>
          <w:rFonts w:ascii="Times New Roman" w:hAnsi="Times New Roman" w:cs="Times New Roman"/>
          <w:sz w:val="24"/>
          <w:szCs w:val="24"/>
        </w:rPr>
        <w:t>itled “Learning Word Vectors for Sentiment Analysis” by Maas</w:t>
      </w:r>
      <w:r w:rsidR="00CD53FA">
        <w:rPr>
          <w:rFonts w:ascii="Times New Roman" w:hAnsi="Times New Roman" w:cs="Times New Roman"/>
          <w:sz w:val="24"/>
          <w:szCs w:val="24"/>
        </w:rPr>
        <w:t xml:space="preserve"> et al., </w:t>
      </w:r>
      <w:r w:rsidR="002A68A7">
        <w:rPr>
          <w:rFonts w:ascii="Times New Roman" w:hAnsi="Times New Roman" w:cs="Times New Roman"/>
          <w:sz w:val="24"/>
          <w:szCs w:val="24"/>
        </w:rPr>
        <w:t xml:space="preserve">touches on very similar methods, using labeled movie review data </w:t>
      </w:r>
      <w:r w:rsidR="00DF0115">
        <w:rPr>
          <w:rFonts w:ascii="Times New Roman" w:hAnsi="Times New Roman" w:cs="Times New Roman"/>
          <w:sz w:val="24"/>
          <w:szCs w:val="24"/>
        </w:rPr>
        <w:t xml:space="preserve">to improve the word embeddings. </w:t>
      </w:r>
      <w:r w:rsidR="00E42DBA">
        <w:rPr>
          <w:rFonts w:ascii="Times New Roman" w:hAnsi="Times New Roman" w:cs="Times New Roman"/>
          <w:sz w:val="24"/>
          <w:szCs w:val="24"/>
        </w:rPr>
        <w:t xml:space="preserve">This is a very similar approach to what is used in this article. </w:t>
      </w:r>
    </w:p>
    <w:p w14:paraId="7955A6F8" w14:textId="4BA25305" w:rsidR="00AF1FAB" w:rsidRPr="00222D06" w:rsidRDefault="001F194A" w:rsidP="005D1E95">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tab/>
        <w:t>However,</w:t>
      </w:r>
      <w:r w:rsidR="00C44A68">
        <w:rPr>
          <w:rFonts w:ascii="Times New Roman" w:hAnsi="Times New Roman" w:cs="Times New Roman"/>
          <w:sz w:val="24"/>
          <w:szCs w:val="24"/>
        </w:rPr>
        <w:t xml:space="preserve"> specific use cases of generating word embeddings for comparison with pre-trained VADER scores against a Reddit corpus seems to be a new application. I have not been able to find other examples of applying this approach to Reddit data, but the process is </w:t>
      </w:r>
      <w:r w:rsidR="00E83F6D">
        <w:rPr>
          <w:rFonts w:ascii="Times New Roman" w:hAnsi="Times New Roman" w:cs="Times New Roman"/>
          <w:sz w:val="24"/>
          <w:szCs w:val="24"/>
        </w:rPr>
        <w:t>well known.</w:t>
      </w:r>
    </w:p>
    <w:p w14:paraId="788B888C" w14:textId="22F60D40" w:rsidR="00B8279B" w:rsidRDefault="006559B9" w:rsidP="00B8279B">
      <w:pPr>
        <w:rPr>
          <w:rFonts w:ascii="Times New Roman" w:hAnsi="Times New Roman" w:cs="Times New Roman"/>
          <w:b/>
          <w:bCs/>
          <w:sz w:val="24"/>
          <w:szCs w:val="24"/>
        </w:rPr>
      </w:pPr>
      <w:r w:rsidRPr="008B7777">
        <w:rPr>
          <w:rFonts w:ascii="Times New Roman" w:hAnsi="Times New Roman" w:cs="Times New Roman"/>
          <w:b/>
          <w:bCs/>
          <w:sz w:val="24"/>
          <w:szCs w:val="24"/>
        </w:rPr>
        <w:t>Methods</w:t>
      </w:r>
    </w:p>
    <w:p w14:paraId="0CB86EDC" w14:textId="4E775A3A" w:rsidR="009B3B5B" w:rsidRDefault="00B8279B" w:rsidP="000272E2">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313887">
        <w:rPr>
          <w:rFonts w:ascii="Times New Roman" w:hAnsi="Times New Roman" w:cs="Times New Roman"/>
          <w:sz w:val="24"/>
          <w:szCs w:val="24"/>
        </w:rPr>
        <w:t xml:space="preserve">My approach </w:t>
      </w:r>
      <w:r w:rsidR="00C63F42">
        <w:rPr>
          <w:rFonts w:ascii="Times New Roman" w:hAnsi="Times New Roman" w:cs="Times New Roman"/>
          <w:sz w:val="24"/>
          <w:szCs w:val="24"/>
        </w:rPr>
        <w:t xml:space="preserve">started with loading the reduced Reddit corpus that consisted of </w:t>
      </w:r>
      <w:r w:rsidR="00DB7507">
        <w:rPr>
          <w:rFonts w:ascii="Times New Roman" w:hAnsi="Times New Roman" w:cs="Times New Roman"/>
          <w:sz w:val="24"/>
          <w:szCs w:val="24"/>
        </w:rPr>
        <w:t xml:space="preserve">297,132 utterances across 100 subreddits. </w:t>
      </w:r>
      <w:r w:rsidR="00272121">
        <w:rPr>
          <w:rFonts w:ascii="Times New Roman" w:hAnsi="Times New Roman" w:cs="Times New Roman"/>
          <w:sz w:val="24"/>
          <w:szCs w:val="24"/>
        </w:rPr>
        <w:t xml:space="preserve">I reduced the scope of the research to focus on a single </w:t>
      </w:r>
      <w:r w:rsidR="00EE6DF0">
        <w:rPr>
          <w:rFonts w:ascii="Times New Roman" w:hAnsi="Times New Roman" w:cs="Times New Roman"/>
          <w:sz w:val="24"/>
          <w:szCs w:val="24"/>
        </w:rPr>
        <w:t>subreddit, “</w:t>
      </w:r>
      <w:r w:rsidR="00272121">
        <w:rPr>
          <w:rFonts w:ascii="Times New Roman" w:hAnsi="Times New Roman" w:cs="Times New Roman"/>
          <w:sz w:val="24"/>
          <w:szCs w:val="24"/>
        </w:rPr>
        <w:t>Gaming”</w:t>
      </w:r>
      <w:r w:rsidR="00423CB1">
        <w:rPr>
          <w:rFonts w:ascii="Times New Roman" w:hAnsi="Times New Roman" w:cs="Times New Roman"/>
          <w:sz w:val="24"/>
          <w:szCs w:val="24"/>
        </w:rPr>
        <w:t>, which consists of 3,542 utterances</w:t>
      </w:r>
      <w:r w:rsidR="00272121">
        <w:rPr>
          <w:rFonts w:ascii="Times New Roman" w:hAnsi="Times New Roman" w:cs="Times New Roman"/>
          <w:sz w:val="24"/>
          <w:szCs w:val="24"/>
        </w:rPr>
        <w:t xml:space="preserve">. </w:t>
      </w:r>
      <w:r w:rsidR="00DB7507">
        <w:rPr>
          <w:rFonts w:ascii="Times New Roman" w:hAnsi="Times New Roman" w:cs="Times New Roman"/>
          <w:sz w:val="24"/>
          <w:szCs w:val="24"/>
        </w:rPr>
        <w:t>I performed minimal pre</w:t>
      </w:r>
      <w:r w:rsidR="007158C9">
        <w:rPr>
          <w:rFonts w:ascii="Times New Roman" w:hAnsi="Times New Roman" w:cs="Times New Roman"/>
          <w:sz w:val="24"/>
          <w:szCs w:val="24"/>
        </w:rPr>
        <w:t>-</w:t>
      </w:r>
      <w:r w:rsidR="00DB7507">
        <w:rPr>
          <w:rFonts w:ascii="Times New Roman" w:hAnsi="Times New Roman" w:cs="Times New Roman"/>
          <w:sz w:val="24"/>
          <w:szCs w:val="24"/>
        </w:rPr>
        <w:t xml:space="preserve">processing </w:t>
      </w:r>
      <w:r w:rsidR="007158C9">
        <w:rPr>
          <w:rFonts w:ascii="Times New Roman" w:hAnsi="Times New Roman" w:cs="Times New Roman"/>
          <w:sz w:val="24"/>
          <w:szCs w:val="24"/>
        </w:rPr>
        <w:lastRenderedPageBreak/>
        <w:t>and cleaning</w:t>
      </w:r>
      <w:r w:rsidR="009025F6">
        <w:rPr>
          <w:rFonts w:ascii="Times New Roman" w:hAnsi="Times New Roman" w:cs="Times New Roman"/>
          <w:sz w:val="24"/>
          <w:szCs w:val="24"/>
        </w:rPr>
        <w:t xml:space="preserve"> to retain as much of the text structure as possible. The only observations removed were empty utterances, those marked as deleted or removed, and those posted by the Reddit bot “AutoModerator”. </w:t>
      </w:r>
      <w:r w:rsidR="00FE0E75">
        <w:rPr>
          <w:rFonts w:ascii="Times New Roman" w:hAnsi="Times New Roman" w:cs="Times New Roman"/>
          <w:sz w:val="24"/>
          <w:szCs w:val="24"/>
        </w:rPr>
        <w:t>The utterances were then processed using NLTK’s VADER model to receive sentiment scores.</w:t>
      </w:r>
    </w:p>
    <w:p w14:paraId="7D194C21" w14:textId="1791CAF2" w:rsidR="00BA3678" w:rsidRDefault="00FE0E75" w:rsidP="00B4309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VADER returns </w:t>
      </w:r>
      <w:r w:rsidR="00347667">
        <w:rPr>
          <w:rFonts w:ascii="Times New Roman" w:hAnsi="Times New Roman" w:cs="Times New Roman"/>
          <w:sz w:val="24"/>
          <w:szCs w:val="24"/>
        </w:rPr>
        <w:t xml:space="preserve">various polarity scores, consisting of Positive, Neutral, Negative, and Compound. </w:t>
      </w:r>
      <w:r w:rsidR="00987983">
        <w:rPr>
          <w:rFonts w:ascii="Times New Roman" w:hAnsi="Times New Roman" w:cs="Times New Roman"/>
          <w:sz w:val="24"/>
          <w:szCs w:val="24"/>
        </w:rPr>
        <w:t xml:space="preserve">The Compound score </w:t>
      </w:r>
      <w:r w:rsidR="008A158A">
        <w:rPr>
          <w:rFonts w:ascii="Times New Roman" w:hAnsi="Times New Roman" w:cs="Times New Roman"/>
          <w:sz w:val="24"/>
          <w:szCs w:val="24"/>
        </w:rPr>
        <w:t xml:space="preserve">represents the overall sentiment within a range of -1 </w:t>
      </w:r>
      <w:r w:rsidR="00DE6B58">
        <w:rPr>
          <w:rFonts w:ascii="Times New Roman" w:hAnsi="Times New Roman" w:cs="Times New Roman"/>
          <w:sz w:val="24"/>
          <w:szCs w:val="24"/>
        </w:rPr>
        <w:t xml:space="preserve">to +1, with +1 being extremely positive and -1 being extremely negative. To simplify this approach for my research, I </w:t>
      </w:r>
      <w:r w:rsidR="00061C9D">
        <w:rPr>
          <w:rFonts w:ascii="Times New Roman" w:hAnsi="Times New Roman" w:cs="Times New Roman"/>
          <w:sz w:val="24"/>
          <w:szCs w:val="24"/>
        </w:rPr>
        <w:t xml:space="preserve">decided on a </w:t>
      </w:r>
      <w:r w:rsidR="00DE6B58">
        <w:rPr>
          <w:rFonts w:ascii="Times New Roman" w:hAnsi="Times New Roman" w:cs="Times New Roman"/>
          <w:sz w:val="24"/>
          <w:szCs w:val="24"/>
        </w:rPr>
        <w:t xml:space="preserve">threshold </w:t>
      </w:r>
      <w:r w:rsidR="00061C9D">
        <w:rPr>
          <w:rFonts w:ascii="Times New Roman" w:hAnsi="Times New Roman" w:cs="Times New Roman"/>
          <w:sz w:val="24"/>
          <w:szCs w:val="24"/>
        </w:rPr>
        <w:t xml:space="preserve">of a Compound score of </w:t>
      </w:r>
      <w:r w:rsidR="00DE6B58">
        <w:rPr>
          <w:rFonts w:ascii="Times New Roman" w:hAnsi="Times New Roman" w:cs="Times New Roman"/>
          <w:sz w:val="24"/>
          <w:szCs w:val="24"/>
        </w:rPr>
        <w:t>0.05</w:t>
      </w:r>
      <w:r w:rsidR="00061C9D">
        <w:rPr>
          <w:rFonts w:ascii="Times New Roman" w:hAnsi="Times New Roman" w:cs="Times New Roman"/>
          <w:sz w:val="24"/>
          <w:szCs w:val="24"/>
        </w:rPr>
        <w:t xml:space="preserve"> to </w:t>
      </w:r>
      <w:r w:rsidR="0097663C">
        <w:rPr>
          <w:rFonts w:ascii="Times New Roman" w:hAnsi="Times New Roman" w:cs="Times New Roman"/>
          <w:sz w:val="24"/>
          <w:szCs w:val="24"/>
        </w:rPr>
        <w:t xml:space="preserve">change the VADER scores into binary representations. Any score greater than 0.05 is considered Positive (1) and below 0.05 is Negative (0). </w:t>
      </w:r>
    </w:p>
    <w:p w14:paraId="08B078DC" w14:textId="1C8C9A6E" w:rsidR="00D07125" w:rsidRDefault="00B43099" w:rsidP="00B43099">
      <w:pPr>
        <w:spacing w:line="480" w:lineRule="auto"/>
        <w:rPr>
          <w:rFonts w:ascii="Times New Roman" w:hAnsi="Times New Roman" w:cs="Times New Roman"/>
          <w:sz w:val="24"/>
          <w:szCs w:val="24"/>
        </w:rPr>
      </w:pPr>
      <w:r>
        <w:rPr>
          <w:rFonts w:ascii="Times New Roman" w:hAnsi="Times New Roman" w:cs="Times New Roman"/>
          <w:sz w:val="24"/>
          <w:szCs w:val="24"/>
        </w:rPr>
        <w:tab/>
        <w:t>Each utterance was then tokenized and zero-padded</w:t>
      </w:r>
      <w:r w:rsidR="00BB3E0A">
        <w:rPr>
          <w:rFonts w:ascii="Times New Roman" w:hAnsi="Times New Roman" w:cs="Times New Roman"/>
          <w:sz w:val="24"/>
          <w:szCs w:val="24"/>
        </w:rPr>
        <w:t xml:space="preserve"> to ensure consistency in sequence lengths. </w:t>
      </w:r>
      <w:r w:rsidR="00EA509D">
        <w:rPr>
          <w:rFonts w:ascii="Times New Roman" w:hAnsi="Times New Roman" w:cs="Times New Roman"/>
          <w:sz w:val="24"/>
          <w:szCs w:val="24"/>
        </w:rPr>
        <w:t xml:space="preserve">Filtering out words and special characters, as well as not converting the case to lowercase, were both excluded </w:t>
      </w:r>
      <w:r w:rsidR="00152996">
        <w:rPr>
          <w:rFonts w:ascii="Times New Roman" w:hAnsi="Times New Roman" w:cs="Times New Roman"/>
          <w:sz w:val="24"/>
          <w:szCs w:val="24"/>
        </w:rPr>
        <w:t xml:space="preserve">from tokenization to ensure parity with VADER’s understanding of the data. </w:t>
      </w:r>
      <w:r w:rsidR="00081F91">
        <w:rPr>
          <w:rFonts w:ascii="Times New Roman" w:hAnsi="Times New Roman" w:cs="Times New Roman"/>
          <w:sz w:val="24"/>
          <w:szCs w:val="24"/>
        </w:rPr>
        <w:t>These padded sequences were then split into train, validation</w:t>
      </w:r>
      <w:r w:rsidR="007759ED">
        <w:rPr>
          <w:rFonts w:ascii="Times New Roman" w:hAnsi="Times New Roman" w:cs="Times New Roman"/>
          <w:sz w:val="24"/>
          <w:szCs w:val="24"/>
        </w:rPr>
        <w:t xml:space="preserve">, </w:t>
      </w:r>
      <w:r w:rsidR="00081F91">
        <w:rPr>
          <w:rFonts w:ascii="Times New Roman" w:hAnsi="Times New Roman" w:cs="Times New Roman"/>
          <w:sz w:val="24"/>
          <w:szCs w:val="24"/>
        </w:rPr>
        <w:t xml:space="preserve">and test datasets for training and evaluation purposes. </w:t>
      </w:r>
      <w:r w:rsidR="00D07125">
        <w:rPr>
          <w:rFonts w:ascii="Times New Roman" w:hAnsi="Times New Roman" w:cs="Times New Roman"/>
          <w:sz w:val="24"/>
          <w:szCs w:val="24"/>
        </w:rPr>
        <w:t>An autoencoder consisting of a two-layer encoder, single bottleneck, and two-layer decoder was then used</w:t>
      </w:r>
      <w:r w:rsidR="00A03864">
        <w:rPr>
          <w:rFonts w:ascii="Times New Roman" w:hAnsi="Times New Roman" w:cs="Times New Roman"/>
          <w:sz w:val="24"/>
          <w:szCs w:val="24"/>
        </w:rPr>
        <w:t xml:space="preserve"> to learn word embeddings for the training data</w:t>
      </w:r>
      <w:r w:rsidR="00AA7ABC">
        <w:rPr>
          <w:rFonts w:ascii="Times New Roman" w:hAnsi="Times New Roman" w:cs="Times New Roman"/>
          <w:sz w:val="24"/>
          <w:szCs w:val="24"/>
        </w:rPr>
        <w:t xml:space="preserve">. </w:t>
      </w:r>
      <w:r w:rsidR="000011BE">
        <w:rPr>
          <w:rFonts w:ascii="Times New Roman" w:hAnsi="Times New Roman" w:cs="Times New Roman"/>
          <w:sz w:val="24"/>
          <w:szCs w:val="24"/>
        </w:rPr>
        <w:tab/>
      </w:r>
      <w:r w:rsidR="00AA7ABC">
        <w:rPr>
          <w:rFonts w:ascii="Times New Roman" w:hAnsi="Times New Roman" w:cs="Times New Roman"/>
          <w:sz w:val="24"/>
          <w:szCs w:val="24"/>
        </w:rPr>
        <w:t xml:space="preserve">This trained model </w:t>
      </w:r>
      <w:r w:rsidR="007759ED">
        <w:rPr>
          <w:rFonts w:ascii="Times New Roman" w:hAnsi="Times New Roman" w:cs="Times New Roman"/>
          <w:sz w:val="24"/>
          <w:szCs w:val="24"/>
        </w:rPr>
        <w:t>was then used to predict the embeddings for the train, validation, and test</w:t>
      </w:r>
      <w:r w:rsidR="0039253A">
        <w:rPr>
          <w:rFonts w:ascii="Times New Roman" w:hAnsi="Times New Roman" w:cs="Times New Roman"/>
          <w:sz w:val="24"/>
          <w:szCs w:val="24"/>
        </w:rPr>
        <w:t xml:space="preserve"> utterances. </w:t>
      </w:r>
      <w:r w:rsidR="000011BE">
        <w:rPr>
          <w:rFonts w:ascii="Times New Roman" w:hAnsi="Times New Roman" w:cs="Times New Roman"/>
          <w:sz w:val="24"/>
          <w:szCs w:val="24"/>
        </w:rPr>
        <w:t xml:space="preserve">The predicted embeddings were then used </w:t>
      </w:r>
      <w:r w:rsidR="008342BE">
        <w:rPr>
          <w:rFonts w:ascii="Times New Roman" w:hAnsi="Times New Roman" w:cs="Times New Roman"/>
          <w:sz w:val="24"/>
          <w:szCs w:val="24"/>
        </w:rPr>
        <w:t>to train a</w:t>
      </w:r>
      <w:r w:rsidR="000011BE">
        <w:rPr>
          <w:rFonts w:ascii="Times New Roman" w:hAnsi="Times New Roman" w:cs="Times New Roman"/>
          <w:sz w:val="24"/>
          <w:szCs w:val="24"/>
        </w:rPr>
        <w:t xml:space="preserve"> simplified classification neural network</w:t>
      </w:r>
      <w:r w:rsidR="00620425">
        <w:rPr>
          <w:rFonts w:ascii="Times New Roman" w:hAnsi="Times New Roman" w:cs="Times New Roman"/>
          <w:sz w:val="24"/>
          <w:szCs w:val="24"/>
        </w:rPr>
        <w:t xml:space="preserve">, along with the binary VADER scores, to determine prediction accuracy using word embeddings. </w:t>
      </w:r>
      <w:r w:rsidR="008342BE">
        <w:rPr>
          <w:rFonts w:ascii="Times New Roman" w:hAnsi="Times New Roman" w:cs="Times New Roman"/>
          <w:sz w:val="24"/>
          <w:szCs w:val="24"/>
        </w:rPr>
        <w:t>This model was later used to predict the test data</w:t>
      </w:r>
      <w:r w:rsidR="00AF2D76">
        <w:rPr>
          <w:rFonts w:ascii="Times New Roman" w:hAnsi="Times New Roman" w:cs="Times New Roman"/>
          <w:sz w:val="24"/>
          <w:szCs w:val="24"/>
        </w:rPr>
        <w:t xml:space="preserve"> sentiment scores and measured using a ROC curve and confusion matrix. </w:t>
      </w:r>
    </w:p>
    <w:p w14:paraId="590D2ABA" w14:textId="692D0752" w:rsidR="004D1F86" w:rsidRDefault="004D1F86" w:rsidP="00B43099">
      <w:pPr>
        <w:spacing w:line="480" w:lineRule="auto"/>
        <w:rPr>
          <w:rFonts w:ascii="Times New Roman" w:hAnsi="Times New Roman" w:cs="Times New Roman"/>
          <w:sz w:val="24"/>
          <w:szCs w:val="24"/>
        </w:rPr>
      </w:pPr>
    </w:p>
    <w:p w14:paraId="63925A42" w14:textId="47E8D24A" w:rsidR="00BA3678" w:rsidRDefault="006559B9" w:rsidP="00BA3678">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618BFA57" w14:textId="30E9D29A" w:rsidR="00105C38" w:rsidRDefault="00BA3678"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871C19">
        <w:rPr>
          <w:rFonts w:ascii="Times New Roman" w:hAnsi="Times New Roman" w:cs="Times New Roman"/>
          <w:sz w:val="24"/>
          <w:szCs w:val="24"/>
        </w:rPr>
        <w:t xml:space="preserve">Using an unsupervised method to generate word embeddings, followed by </w:t>
      </w:r>
      <w:r w:rsidR="0060598C">
        <w:rPr>
          <w:rFonts w:ascii="Times New Roman" w:hAnsi="Times New Roman" w:cs="Times New Roman"/>
          <w:sz w:val="24"/>
          <w:szCs w:val="24"/>
        </w:rPr>
        <w:t>using word embeddings and VADER scores in a binary classification neural network, proved to provide only slightly better results than guessing</w:t>
      </w:r>
      <w:r w:rsidR="00DA6057">
        <w:rPr>
          <w:rFonts w:ascii="Times New Roman" w:hAnsi="Times New Roman" w:cs="Times New Roman"/>
          <w:sz w:val="24"/>
          <w:szCs w:val="24"/>
        </w:rPr>
        <w:t>, with a ROC AUC of 0.5</w:t>
      </w:r>
      <w:r w:rsidR="00206B20">
        <w:rPr>
          <w:rFonts w:ascii="Times New Roman" w:hAnsi="Times New Roman" w:cs="Times New Roman"/>
          <w:sz w:val="24"/>
          <w:szCs w:val="24"/>
        </w:rPr>
        <w:t>6</w:t>
      </w:r>
      <w:r w:rsidR="00DA6057">
        <w:rPr>
          <w:rFonts w:ascii="Times New Roman" w:hAnsi="Times New Roman" w:cs="Times New Roman"/>
          <w:sz w:val="24"/>
          <w:szCs w:val="24"/>
        </w:rPr>
        <w:t xml:space="preserve">. </w:t>
      </w:r>
      <w:r w:rsidR="009B46E7">
        <w:rPr>
          <w:rFonts w:ascii="Times New Roman" w:hAnsi="Times New Roman" w:cs="Times New Roman"/>
          <w:sz w:val="24"/>
          <w:szCs w:val="24"/>
        </w:rPr>
        <w:t xml:space="preserve">The confusion matrix reinforced the AUC score, with </w:t>
      </w:r>
      <w:r w:rsidR="00F55315">
        <w:rPr>
          <w:rFonts w:ascii="Times New Roman" w:hAnsi="Times New Roman" w:cs="Times New Roman"/>
          <w:sz w:val="24"/>
          <w:szCs w:val="24"/>
        </w:rPr>
        <w:t>200</w:t>
      </w:r>
      <w:r w:rsidR="00D94577">
        <w:rPr>
          <w:rFonts w:ascii="Times New Roman" w:hAnsi="Times New Roman" w:cs="Times New Roman"/>
          <w:sz w:val="24"/>
          <w:szCs w:val="24"/>
        </w:rPr>
        <w:t xml:space="preserve"> being correctly classified and 15</w:t>
      </w:r>
      <w:r w:rsidR="00F55315">
        <w:rPr>
          <w:rFonts w:ascii="Times New Roman" w:hAnsi="Times New Roman" w:cs="Times New Roman"/>
          <w:sz w:val="24"/>
          <w:szCs w:val="24"/>
        </w:rPr>
        <w:t>5</w:t>
      </w:r>
      <w:r w:rsidR="00D94577">
        <w:rPr>
          <w:rFonts w:ascii="Times New Roman" w:hAnsi="Times New Roman" w:cs="Times New Roman"/>
          <w:sz w:val="24"/>
          <w:szCs w:val="24"/>
        </w:rPr>
        <w:t xml:space="preserve"> incorrectly classified, using the test dataset. </w:t>
      </w:r>
    </w:p>
    <w:p w14:paraId="31F8D1D1" w14:textId="0486F9A3" w:rsidR="00650541" w:rsidRDefault="002465D6" w:rsidP="0065054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However, </w:t>
      </w:r>
      <w:r w:rsidR="00C743F9">
        <w:rPr>
          <w:rFonts w:ascii="Times New Roman" w:hAnsi="Times New Roman" w:cs="Times New Roman"/>
          <w:sz w:val="24"/>
          <w:szCs w:val="24"/>
        </w:rPr>
        <w:t>the size of the reduced dataset only consists of 3,542 observations</w:t>
      </w:r>
      <w:r w:rsidR="00FE1928">
        <w:rPr>
          <w:rFonts w:ascii="Times New Roman" w:hAnsi="Times New Roman" w:cs="Times New Roman"/>
          <w:sz w:val="24"/>
          <w:szCs w:val="24"/>
        </w:rPr>
        <w:t xml:space="preserve">, which may not be enough data for the model to </w:t>
      </w:r>
      <w:r w:rsidR="006E1FC3">
        <w:rPr>
          <w:rFonts w:ascii="Times New Roman" w:hAnsi="Times New Roman" w:cs="Times New Roman"/>
          <w:sz w:val="24"/>
          <w:szCs w:val="24"/>
        </w:rPr>
        <w:t xml:space="preserve">learn. The methods mentioned in this paper were also tested against four included subreddits, rather than one, to compare performance using a </w:t>
      </w:r>
      <w:r w:rsidR="005E6CFA">
        <w:rPr>
          <w:rFonts w:ascii="Times New Roman" w:hAnsi="Times New Roman" w:cs="Times New Roman"/>
          <w:sz w:val="24"/>
          <w:szCs w:val="24"/>
        </w:rPr>
        <w:t>larger overall dataset</w:t>
      </w:r>
      <w:r w:rsidR="005A4CF9">
        <w:rPr>
          <w:rFonts w:ascii="Times New Roman" w:hAnsi="Times New Roman" w:cs="Times New Roman"/>
          <w:sz w:val="24"/>
          <w:szCs w:val="24"/>
        </w:rPr>
        <w:t xml:space="preserve"> of 12,080 utterances.</w:t>
      </w:r>
      <w:r w:rsidR="000D1276">
        <w:rPr>
          <w:rFonts w:ascii="Times New Roman" w:hAnsi="Times New Roman" w:cs="Times New Roman"/>
          <w:sz w:val="24"/>
          <w:szCs w:val="24"/>
        </w:rPr>
        <w:t xml:space="preserve"> The performance then shifted from a ROC AUC score </w:t>
      </w:r>
      <w:r w:rsidR="00C51C62">
        <w:rPr>
          <w:rFonts w:ascii="Times New Roman" w:hAnsi="Times New Roman" w:cs="Times New Roman"/>
          <w:sz w:val="24"/>
          <w:szCs w:val="24"/>
        </w:rPr>
        <w:t xml:space="preserve">of </w:t>
      </w:r>
      <w:r w:rsidR="000D1276">
        <w:rPr>
          <w:rFonts w:ascii="Times New Roman" w:hAnsi="Times New Roman" w:cs="Times New Roman"/>
          <w:sz w:val="24"/>
          <w:szCs w:val="24"/>
        </w:rPr>
        <w:t>0.5</w:t>
      </w:r>
      <w:r w:rsidR="00206B20">
        <w:rPr>
          <w:rFonts w:ascii="Times New Roman" w:hAnsi="Times New Roman" w:cs="Times New Roman"/>
          <w:sz w:val="24"/>
          <w:szCs w:val="24"/>
        </w:rPr>
        <w:t>6</w:t>
      </w:r>
      <w:r w:rsidR="000D1276">
        <w:rPr>
          <w:rFonts w:ascii="Times New Roman" w:hAnsi="Times New Roman" w:cs="Times New Roman"/>
          <w:sz w:val="24"/>
          <w:szCs w:val="24"/>
        </w:rPr>
        <w:t xml:space="preserve"> to 0.60, </w:t>
      </w:r>
      <w:r w:rsidR="00C51C62">
        <w:rPr>
          <w:rFonts w:ascii="Times New Roman" w:hAnsi="Times New Roman" w:cs="Times New Roman"/>
          <w:sz w:val="24"/>
          <w:szCs w:val="24"/>
        </w:rPr>
        <w:t xml:space="preserve">with 378 correctly classified and 296 incorrectly classified. </w:t>
      </w:r>
    </w:p>
    <w:p w14:paraId="3CAE8DAA" w14:textId="5B9C6413" w:rsidR="006559B9" w:rsidRDefault="006559B9" w:rsidP="006559B9">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s</w:t>
      </w:r>
    </w:p>
    <w:p w14:paraId="09E99F02" w14:textId="55990336" w:rsidR="006559B9" w:rsidRDefault="00731836" w:rsidP="005464AD">
      <w:pPr>
        <w:spacing w:line="480" w:lineRule="auto"/>
        <w:rPr>
          <w:rFonts w:ascii="Times New Roman" w:hAnsi="Times New Roman" w:cs="Times New Roman"/>
          <w:sz w:val="24"/>
          <w:szCs w:val="24"/>
        </w:rPr>
      </w:pPr>
      <w:r>
        <w:rPr>
          <w:rFonts w:ascii="Times New Roman" w:hAnsi="Times New Roman" w:cs="Times New Roman"/>
          <w:sz w:val="24"/>
          <w:szCs w:val="24"/>
        </w:rPr>
        <w:tab/>
      </w:r>
      <w:r w:rsidR="00650541">
        <w:rPr>
          <w:rFonts w:ascii="Times New Roman" w:hAnsi="Times New Roman" w:cs="Times New Roman"/>
          <w:sz w:val="24"/>
          <w:szCs w:val="24"/>
        </w:rPr>
        <w:t>This research shows positive indication that word embeddings can be used to determine sentiment</w:t>
      </w:r>
      <w:r w:rsidR="00565C67">
        <w:rPr>
          <w:rFonts w:ascii="Times New Roman" w:hAnsi="Times New Roman" w:cs="Times New Roman"/>
          <w:sz w:val="24"/>
          <w:szCs w:val="24"/>
        </w:rPr>
        <w:t>. However, performance was much lower than expected, which may show greater improvement with a much larger dataset</w:t>
      </w:r>
      <w:r w:rsidR="00572CC4">
        <w:rPr>
          <w:rFonts w:ascii="Times New Roman" w:hAnsi="Times New Roman" w:cs="Times New Roman"/>
          <w:sz w:val="24"/>
          <w:szCs w:val="24"/>
        </w:rPr>
        <w:t>, or mixture of subreddits with similar content</w:t>
      </w:r>
      <w:r w:rsidR="004C0CBE">
        <w:rPr>
          <w:rFonts w:ascii="Times New Roman" w:hAnsi="Times New Roman" w:cs="Times New Roman"/>
          <w:sz w:val="24"/>
          <w:szCs w:val="24"/>
        </w:rPr>
        <w:t>.</w:t>
      </w:r>
      <w:r w:rsidR="00C95DE2">
        <w:rPr>
          <w:rFonts w:ascii="Times New Roman" w:hAnsi="Times New Roman" w:cs="Times New Roman"/>
          <w:sz w:val="24"/>
          <w:szCs w:val="24"/>
        </w:rPr>
        <w:t xml:space="preserve"> </w:t>
      </w:r>
      <w:r w:rsidR="0047363E">
        <w:rPr>
          <w:rFonts w:ascii="Times New Roman" w:hAnsi="Times New Roman" w:cs="Times New Roman"/>
          <w:sz w:val="24"/>
          <w:szCs w:val="24"/>
        </w:rPr>
        <w:t xml:space="preserve">Other approaches to potentially improve performance may </w:t>
      </w:r>
      <w:r w:rsidR="00EE6DF0">
        <w:rPr>
          <w:rFonts w:ascii="Times New Roman" w:hAnsi="Times New Roman" w:cs="Times New Roman"/>
          <w:sz w:val="24"/>
          <w:szCs w:val="24"/>
        </w:rPr>
        <w:t>be</w:t>
      </w:r>
      <w:r w:rsidR="0047363E">
        <w:rPr>
          <w:rFonts w:ascii="Times New Roman" w:hAnsi="Times New Roman" w:cs="Times New Roman"/>
          <w:sz w:val="24"/>
          <w:szCs w:val="24"/>
        </w:rPr>
        <w:t xml:space="preserve"> </w:t>
      </w:r>
      <w:r w:rsidR="00EE6DF0">
        <w:rPr>
          <w:rFonts w:ascii="Times New Roman" w:hAnsi="Times New Roman" w:cs="Times New Roman"/>
          <w:sz w:val="24"/>
          <w:szCs w:val="24"/>
        </w:rPr>
        <w:t xml:space="preserve">to </w:t>
      </w:r>
      <w:r w:rsidR="00F406F1">
        <w:rPr>
          <w:rFonts w:ascii="Times New Roman" w:hAnsi="Times New Roman" w:cs="Times New Roman"/>
          <w:sz w:val="24"/>
          <w:szCs w:val="24"/>
        </w:rPr>
        <w:t>convert VADER scores to categorical values rather than binary</w:t>
      </w:r>
      <w:r w:rsidR="0047363E">
        <w:rPr>
          <w:rFonts w:ascii="Times New Roman" w:hAnsi="Times New Roman" w:cs="Times New Roman"/>
          <w:sz w:val="24"/>
          <w:szCs w:val="24"/>
        </w:rPr>
        <w:t>, create a more complex neural network using LSTM cells</w:t>
      </w:r>
      <w:r w:rsidR="00381CA2">
        <w:rPr>
          <w:rFonts w:ascii="Times New Roman" w:hAnsi="Times New Roman" w:cs="Times New Roman"/>
          <w:sz w:val="24"/>
          <w:szCs w:val="24"/>
        </w:rPr>
        <w:t xml:space="preserve"> and an embedding layer rather than autoencoder, further refine the number of embedding dimensions and vocabulary length, </w:t>
      </w:r>
      <w:r w:rsidR="00246358">
        <w:rPr>
          <w:rFonts w:ascii="Times New Roman" w:hAnsi="Times New Roman" w:cs="Times New Roman"/>
          <w:sz w:val="24"/>
          <w:szCs w:val="24"/>
        </w:rPr>
        <w:t>and explore more pre-processing efforts prior to labeling with VADER and learning word embeddings.</w:t>
      </w:r>
    </w:p>
    <w:p w14:paraId="009924A0" w14:textId="622C957F" w:rsidR="000C4D42" w:rsidRDefault="000C4D42"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p>
    <w:p w14:paraId="63700BD1" w14:textId="77777777" w:rsidR="00910B37" w:rsidRPr="00B07839" w:rsidRDefault="00910B37" w:rsidP="000272E2">
      <w:pPr>
        <w:spacing w:line="480" w:lineRule="auto"/>
        <w:rPr>
          <w:rFonts w:ascii="Times New Roman" w:hAnsi="Times New Roman" w:cs="Times New Roman"/>
          <w:sz w:val="24"/>
          <w:szCs w:val="24"/>
        </w:rPr>
      </w:pPr>
    </w:p>
    <w:p w14:paraId="331824A6" w14:textId="14BB3364" w:rsidR="00E56506" w:rsidRDefault="002929A6" w:rsidP="002929A6">
      <w:pPr>
        <w:spacing w:line="480" w:lineRule="auto"/>
        <w:jc w:val="center"/>
        <w:rPr>
          <w:rFonts w:ascii="Times New Roman" w:hAnsi="Times New Roman" w:cs="Times New Roman"/>
          <w:b/>
          <w:bCs/>
          <w:sz w:val="28"/>
          <w:szCs w:val="28"/>
        </w:rPr>
      </w:pPr>
      <w:r w:rsidRPr="00E56506">
        <w:rPr>
          <w:rFonts w:ascii="Times New Roman" w:hAnsi="Times New Roman" w:cs="Times New Roman"/>
          <w:b/>
          <w:bCs/>
          <w:sz w:val="28"/>
          <w:szCs w:val="28"/>
        </w:rPr>
        <w:lastRenderedPageBreak/>
        <w:t>Reference</w:t>
      </w:r>
      <w:r w:rsidR="00E56506">
        <w:rPr>
          <w:rFonts w:ascii="Times New Roman" w:hAnsi="Times New Roman" w:cs="Times New Roman"/>
          <w:b/>
          <w:bCs/>
          <w:sz w:val="28"/>
          <w:szCs w:val="28"/>
        </w:rPr>
        <w:t>s</w:t>
      </w:r>
    </w:p>
    <w:p w14:paraId="7C65A96E" w14:textId="55C36AFE" w:rsidR="007561FF" w:rsidRDefault="00E56506" w:rsidP="007561FF">
      <w:pPr>
        <w:spacing w:line="480" w:lineRule="auto"/>
        <w:rPr>
          <w:rFonts w:ascii="Times New Roman" w:hAnsi="Times New Roman" w:cs="Times New Roman"/>
          <w:sz w:val="24"/>
          <w:szCs w:val="24"/>
        </w:rPr>
      </w:pPr>
      <w:r w:rsidRPr="005B45A7">
        <w:rPr>
          <w:rFonts w:ascii="Times New Roman" w:hAnsi="Times New Roman" w:cs="Times New Roman"/>
          <w:sz w:val="24"/>
          <w:szCs w:val="24"/>
        </w:rPr>
        <w:t xml:space="preserve">Brownlee, J. 2019. Deep Learning for Natural Language Processing: Develop Deep Learning </w:t>
      </w:r>
      <w:r w:rsidR="005B45A7">
        <w:rPr>
          <w:rFonts w:ascii="Times New Roman" w:hAnsi="Times New Roman" w:cs="Times New Roman"/>
          <w:sz w:val="24"/>
          <w:szCs w:val="24"/>
        </w:rPr>
        <w:tab/>
      </w:r>
      <w:r w:rsidRPr="005B45A7">
        <w:rPr>
          <w:rFonts w:ascii="Times New Roman" w:hAnsi="Times New Roman" w:cs="Times New Roman"/>
          <w:sz w:val="24"/>
          <w:szCs w:val="24"/>
        </w:rPr>
        <w:t>Models for Natural Language in Python.</w:t>
      </w:r>
    </w:p>
    <w:p w14:paraId="276B8720" w14:textId="41566170" w:rsidR="007561FF" w:rsidRDefault="000A06D5" w:rsidP="007561FF">
      <w:pPr>
        <w:spacing w:line="480" w:lineRule="auto"/>
        <w:rPr>
          <w:rFonts w:ascii="Times New Roman" w:hAnsi="Times New Roman" w:cs="Times New Roman"/>
          <w:sz w:val="24"/>
          <w:szCs w:val="24"/>
        </w:rPr>
      </w:pPr>
      <w:r w:rsidRPr="005A7C5C">
        <w:rPr>
          <w:rFonts w:ascii="Times New Roman" w:hAnsi="Times New Roman" w:cs="Times New Roman"/>
          <w:sz w:val="24"/>
          <w:szCs w:val="24"/>
        </w:rPr>
        <w:t xml:space="preserve">Maas, A.L., Daly, R.E., Pham, P.T., Huang, D., Ng, A., &amp; Potts, C. (2011). Learning Word </w:t>
      </w:r>
      <w:r w:rsidR="005A7C5C">
        <w:rPr>
          <w:rFonts w:ascii="Times New Roman" w:hAnsi="Times New Roman" w:cs="Times New Roman"/>
          <w:sz w:val="24"/>
          <w:szCs w:val="24"/>
        </w:rPr>
        <w:tab/>
      </w:r>
      <w:r w:rsidRPr="005A7C5C">
        <w:rPr>
          <w:rFonts w:ascii="Times New Roman" w:hAnsi="Times New Roman" w:cs="Times New Roman"/>
          <w:sz w:val="24"/>
          <w:szCs w:val="24"/>
        </w:rPr>
        <w:t>Vectors for Sentiment Analysis. </w:t>
      </w:r>
      <w:r w:rsidRPr="005A7C5C">
        <w:rPr>
          <w:rFonts w:ascii="Times New Roman" w:hAnsi="Times New Roman" w:cs="Times New Roman"/>
          <w:i/>
          <w:iCs/>
          <w:sz w:val="24"/>
          <w:szCs w:val="24"/>
        </w:rPr>
        <w:t>ACL</w:t>
      </w:r>
      <w:r w:rsidRPr="005A7C5C">
        <w:rPr>
          <w:rFonts w:ascii="Times New Roman" w:hAnsi="Times New Roman" w:cs="Times New Roman"/>
          <w:sz w:val="24"/>
          <w:szCs w:val="24"/>
        </w:rPr>
        <w:t>.</w:t>
      </w:r>
      <w:r w:rsidR="005A7C5C">
        <w:rPr>
          <w:rFonts w:ascii="Times New Roman" w:hAnsi="Times New Roman" w:cs="Times New Roman"/>
          <w:sz w:val="24"/>
          <w:szCs w:val="24"/>
        </w:rPr>
        <w:t xml:space="preserve"> </w:t>
      </w:r>
      <w:r w:rsidR="007561FF" w:rsidRPr="007561FF">
        <w:rPr>
          <w:rFonts w:ascii="Times New Roman" w:hAnsi="Times New Roman" w:cs="Times New Roman"/>
          <w:sz w:val="24"/>
          <w:szCs w:val="24"/>
        </w:rPr>
        <w:t>https://ai.stanford.edu/~ang/papers/acl11</w:t>
      </w:r>
      <w:r w:rsidR="005A7C5C">
        <w:rPr>
          <w:rFonts w:ascii="Times New Roman" w:hAnsi="Times New Roman" w:cs="Times New Roman"/>
          <w:sz w:val="24"/>
          <w:szCs w:val="24"/>
        </w:rPr>
        <w:t>-</w:t>
      </w:r>
      <w:r w:rsidR="005A7C5C">
        <w:rPr>
          <w:rFonts w:ascii="Times New Roman" w:hAnsi="Times New Roman" w:cs="Times New Roman"/>
          <w:sz w:val="24"/>
          <w:szCs w:val="24"/>
        </w:rPr>
        <w:tab/>
      </w:r>
      <w:r w:rsidR="007561FF" w:rsidRPr="007561FF">
        <w:rPr>
          <w:rFonts w:ascii="Times New Roman" w:hAnsi="Times New Roman" w:cs="Times New Roman"/>
          <w:sz w:val="24"/>
          <w:szCs w:val="24"/>
        </w:rPr>
        <w:t>WordVectorsSentimentAnalysis.pdf</w:t>
      </w:r>
    </w:p>
    <w:p w14:paraId="29E4E9B8" w14:textId="77777777" w:rsidR="005A7C5C" w:rsidRPr="007561FF" w:rsidRDefault="005A7C5C" w:rsidP="007561FF">
      <w:pPr>
        <w:spacing w:line="480" w:lineRule="auto"/>
        <w:rPr>
          <w:rFonts w:ascii="Times New Roman" w:hAnsi="Times New Roman" w:cs="Times New Roman"/>
          <w:sz w:val="24"/>
          <w:szCs w:val="24"/>
        </w:rPr>
      </w:pPr>
    </w:p>
    <w:p w14:paraId="2DC85125" w14:textId="78DDD3DA" w:rsidR="00902A50" w:rsidRPr="00902A50" w:rsidRDefault="00902A50" w:rsidP="000272E2">
      <w:pPr>
        <w:snapToGrid w:val="0"/>
        <w:spacing w:after="0" w:line="480" w:lineRule="auto"/>
        <w:rPr>
          <w:rFonts w:ascii="Times New Roman" w:hAnsi="Times New Roman" w:cs="Times New Roman"/>
          <w:sz w:val="28"/>
          <w:szCs w:val="28"/>
        </w:rPr>
      </w:pPr>
      <w:r>
        <w:rPr>
          <w:rFonts w:ascii="Times New Roman" w:hAnsi="Times New Roman" w:cs="Times New Roman"/>
          <w:sz w:val="28"/>
          <w:szCs w:val="28"/>
        </w:rPr>
        <w:tab/>
      </w:r>
    </w:p>
    <w:p w14:paraId="1F628525" w14:textId="14610FFD" w:rsidR="00902A50" w:rsidRDefault="00902A50" w:rsidP="00902A50">
      <w:pPr>
        <w:snapToGrid w:val="0"/>
        <w:spacing w:after="0" w:line="480" w:lineRule="auto"/>
        <w:rPr>
          <w:rFonts w:ascii="Times New Roman" w:hAnsi="Times New Roman" w:cs="Times New Roman"/>
          <w:b/>
          <w:bCs/>
          <w:sz w:val="28"/>
          <w:szCs w:val="28"/>
        </w:rPr>
      </w:pPr>
      <w:r>
        <w:rPr>
          <w:rFonts w:ascii="Times New Roman" w:hAnsi="Times New Roman" w:cs="Times New Roman"/>
          <w:b/>
          <w:bCs/>
          <w:sz w:val="28"/>
          <w:szCs w:val="28"/>
        </w:rPr>
        <w:tab/>
      </w:r>
    </w:p>
    <w:p w14:paraId="6AAF1A59" w14:textId="5A92C66F" w:rsidR="001E2380" w:rsidRDefault="001E2380" w:rsidP="00902A50">
      <w:pPr>
        <w:snapToGrid w:val="0"/>
        <w:spacing w:after="0" w:line="480" w:lineRule="auto"/>
        <w:rPr>
          <w:rFonts w:ascii="Times New Roman" w:hAnsi="Times New Roman" w:cs="Times New Roman"/>
          <w:b/>
          <w:bCs/>
          <w:sz w:val="28"/>
          <w:szCs w:val="28"/>
        </w:rPr>
      </w:pPr>
    </w:p>
    <w:p w14:paraId="4BD38510" w14:textId="0CA49081" w:rsidR="001E2380" w:rsidRDefault="001E2380" w:rsidP="00902A50">
      <w:pPr>
        <w:snapToGrid w:val="0"/>
        <w:spacing w:after="0" w:line="480" w:lineRule="auto"/>
        <w:rPr>
          <w:rFonts w:ascii="Times New Roman" w:hAnsi="Times New Roman" w:cs="Times New Roman"/>
          <w:b/>
          <w:bCs/>
          <w:sz w:val="28"/>
          <w:szCs w:val="28"/>
        </w:rPr>
      </w:pPr>
    </w:p>
    <w:p w14:paraId="2048689A" w14:textId="0722C981" w:rsidR="001E2380" w:rsidRDefault="001E2380" w:rsidP="00902A50">
      <w:pPr>
        <w:snapToGrid w:val="0"/>
        <w:spacing w:after="0" w:line="480" w:lineRule="auto"/>
        <w:rPr>
          <w:rFonts w:ascii="Times New Roman" w:hAnsi="Times New Roman" w:cs="Times New Roman"/>
          <w:b/>
          <w:bCs/>
          <w:sz w:val="28"/>
          <w:szCs w:val="28"/>
        </w:rPr>
      </w:pPr>
    </w:p>
    <w:p w14:paraId="5C990492" w14:textId="75514368" w:rsidR="000E7843" w:rsidRDefault="000E7843" w:rsidP="00902A50">
      <w:pPr>
        <w:snapToGrid w:val="0"/>
        <w:spacing w:after="0" w:line="480" w:lineRule="auto"/>
        <w:rPr>
          <w:rFonts w:ascii="Times New Roman" w:hAnsi="Times New Roman" w:cs="Times New Roman"/>
          <w:b/>
          <w:bCs/>
          <w:sz w:val="28"/>
          <w:szCs w:val="28"/>
        </w:rPr>
      </w:pPr>
    </w:p>
    <w:p w14:paraId="4993DBF9" w14:textId="486ACE93" w:rsidR="000E7843" w:rsidRDefault="000E7843" w:rsidP="00902A50">
      <w:pPr>
        <w:snapToGrid w:val="0"/>
        <w:spacing w:after="0" w:line="480" w:lineRule="auto"/>
        <w:rPr>
          <w:rFonts w:ascii="Times New Roman" w:hAnsi="Times New Roman" w:cs="Times New Roman"/>
          <w:b/>
          <w:bCs/>
          <w:sz w:val="28"/>
          <w:szCs w:val="28"/>
        </w:rPr>
      </w:pPr>
    </w:p>
    <w:p w14:paraId="4483C58D" w14:textId="0E3E9E7F" w:rsidR="000E7843" w:rsidRDefault="000E7843" w:rsidP="00902A50">
      <w:pPr>
        <w:snapToGrid w:val="0"/>
        <w:spacing w:after="0" w:line="480" w:lineRule="auto"/>
        <w:rPr>
          <w:rFonts w:ascii="Times New Roman" w:hAnsi="Times New Roman" w:cs="Times New Roman"/>
          <w:b/>
          <w:bCs/>
          <w:sz w:val="28"/>
          <w:szCs w:val="28"/>
        </w:rPr>
      </w:pPr>
    </w:p>
    <w:p w14:paraId="135333AC" w14:textId="79F21689" w:rsidR="000E7843" w:rsidRDefault="000E7843" w:rsidP="00902A50">
      <w:pPr>
        <w:snapToGrid w:val="0"/>
        <w:spacing w:after="0" w:line="480" w:lineRule="auto"/>
        <w:rPr>
          <w:rFonts w:ascii="Times New Roman" w:hAnsi="Times New Roman" w:cs="Times New Roman"/>
          <w:b/>
          <w:bCs/>
          <w:sz w:val="28"/>
          <w:szCs w:val="28"/>
        </w:rPr>
      </w:pPr>
    </w:p>
    <w:p w14:paraId="575789CB" w14:textId="544E0CAF" w:rsidR="000E7843" w:rsidRDefault="000E7843" w:rsidP="00902A50">
      <w:pPr>
        <w:snapToGrid w:val="0"/>
        <w:spacing w:after="0" w:line="480" w:lineRule="auto"/>
        <w:rPr>
          <w:rFonts w:ascii="Times New Roman" w:hAnsi="Times New Roman" w:cs="Times New Roman"/>
          <w:b/>
          <w:bCs/>
          <w:sz w:val="28"/>
          <w:szCs w:val="28"/>
        </w:rPr>
      </w:pPr>
    </w:p>
    <w:p w14:paraId="51496A8B" w14:textId="77777777" w:rsidR="000E7843" w:rsidRDefault="000E7843" w:rsidP="00902A50">
      <w:pPr>
        <w:snapToGrid w:val="0"/>
        <w:spacing w:after="0" w:line="480" w:lineRule="auto"/>
        <w:rPr>
          <w:rFonts w:ascii="Times New Roman" w:hAnsi="Times New Roman" w:cs="Times New Roman"/>
          <w:b/>
          <w:bCs/>
          <w:sz w:val="28"/>
          <w:szCs w:val="28"/>
        </w:rPr>
      </w:pPr>
    </w:p>
    <w:p w14:paraId="2D72E675" w14:textId="2BFFE94D" w:rsidR="001E2380" w:rsidRDefault="001E2380" w:rsidP="00902A50">
      <w:pPr>
        <w:snapToGrid w:val="0"/>
        <w:spacing w:after="0" w:line="480" w:lineRule="auto"/>
        <w:rPr>
          <w:rFonts w:ascii="Times New Roman" w:hAnsi="Times New Roman" w:cs="Times New Roman"/>
          <w:b/>
          <w:bCs/>
          <w:sz w:val="28"/>
          <w:szCs w:val="28"/>
        </w:rPr>
      </w:pPr>
    </w:p>
    <w:p w14:paraId="13A5FDCD" w14:textId="6206583E" w:rsidR="001E2380" w:rsidRDefault="001E2380" w:rsidP="00902A50">
      <w:pPr>
        <w:snapToGrid w:val="0"/>
        <w:spacing w:after="0" w:line="480" w:lineRule="auto"/>
        <w:rPr>
          <w:rFonts w:ascii="Times New Roman" w:hAnsi="Times New Roman" w:cs="Times New Roman"/>
          <w:b/>
          <w:bCs/>
          <w:sz w:val="28"/>
          <w:szCs w:val="28"/>
        </w:rPr>
      </w:pPr>
    </w:p>
    <w:p w14:paraId="28743A43" w14:textId="389A6154" w:rsidR="001E2380" w:rsidRPr="000E7843" w:rsidRDefault="001E2380" w:rsidP="001E2380">
      <w:pPr>
        <w:snapToGrid w:val="0"/>
        <w:spacing w:after="0" w:line="480" w:lineRule="auto"/>
        <w:jc w:val="center"/>
        <w:rPr>
          <w:rFonts w:ascii="Times New Roman" w:hAnsi="Times New Roman" w:cs="Times New Roman"/>
          <w:b/>
          <w:bCs/>
          <w:sz w:val="28"/>
          <w:szCs w:val="28"/>
        </w:rPr>
      </w:pPr>
      <w:r w:rsidRPr="000E7843">
        <w:rPr>
          <w:rFonts w:ascii="Times New Roman" w:hAnsi="Times New Roman" w:cs="Times New Roman"/>
          <w:b/>
          <w:bCs/>
          <w:sz w:val="28"/>
          <w:szCs w:val="28"/>
        </w:rPr>
        <w:lastRenderedPageBreak/>
        <w:t>Appendix</w:t>
      </w:r>
    </w:p>
    <w:p w14:paraId="1594A9D6" w14:textId="27887A70" w:rsidR="001E2380" w:rsidRPr="003F3B42" w:rsidRDefault="00792BC1" w:rsidP="001E2380">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Games’ Subreddit Sentiment Score Couns</w:t>
      </w:r>
    </w:p>
    <w:p w14:paraId="18305AB8" w14:textId="2EDD1673" w:rsidR="003F3B42" w:rsidRDefault="00792BC1" w:rsidP="001E2380">
      <w:pPr>
        <w:snapToGrid w:val="0"/>
        <w:spacing w:after="0" w:line="480" w:lineRule="auto"/>
        <w:rPr>
          <w:rFonts w:ascii="Times New Roman" w:hAnsi="Times New Roman" w:cs="Times New Roman"/>
          <w:sz w:val="28"/>
          <w:szCs w:val="28"/>
        </w:rPr>
      </w:pPr>
      <w:r w:rsidRPr="00792BC1">
        <w:rPr>
          <w:rFonts w:ascii="Times New Roman" w:hAnsi="Times New Roman" w:cs="Times New Roman"/>
          <w:sz w:val="28"/>
          <w:szCs w:val="28"/>
        </w:rPr>
        <w:drawing>
          <wp:inline distT="0" distB="0" distL="0" distR="0" wp14:anchorId="72B2F472" wp14:editId="742BD34A">
            <wp:extent cx="4137763" cy="2861953"/>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0"/>
                    <a:stretch>
                      <a:fillRect/>
                    </a:stretch>
                  </pic:blipFill>
                  <pic:spPr>
                    <a:xfrm>
                      <a:off x="0" y="0"/>
                      <a:ext cx="4145824" cy="2867529"/>
                    </a:xfrm>
                    <a:prstGeom prst="rect">
                      <a:avLst/>
                    </a:prstGeom>
                  </pic:spPr>
                </pic:pic>
              </a:graphicData>
            </a:graphic>
          </wp:inline>
        </w:drawing>
      </w:r>
    </w:p>
    <w:p w14:paraId="48A268CD" w14:textId="59A1C771" w:rsidR="003F3B42" w:rsidRPr="003C0BFD" w:rsidRDefault="006B2397" w:rsidP="001E2380">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Test Set Predictions </w:t>
      </w:r>
      <w:r w:rsidR="00BE5F9C">
        <w:rPr>
          <w:rFonts w:ascii="Times New Roman" w:hAnsi="Times New Roman" w:cs="Times New Roman"/>
          <w:b/>
          <w:bCs/>
          <w:sz w:val="24"/>
          <w:szCs w:val="24"/>
        </w:rPr>
        <w:t>ROC Curve</w:t>
      </w:r>
    </w:p>
    <w:p w14:paraId="44F04620" w14:textId="7E8BA17D" w:rsidR="003C0BFD" w:rsidRDefault="006B2397" w:rsidP="001E2380">
      <w:pPr>
        <w:snapToGrid w:val="0"/>
        <w:spacing w:after="0" w:line="480" w:lineRule="auto"/>
        <w:rPr>
          <w:rFonts w:ascii="Times New Roman" w:hAnsi="Times New Roman" w:cs="Times New Roman"/>
          <w:sz w:val="28"/>
          <w:szCs w:val="28"/>
        </w:rPr>
      </w:pPr>
      <w:r w:rsidRPr="006B2397">
        <w:rPr>
          <w:rFonts w:ascii="Times New Roman" w:hAnsi="Times New Roman" w:cs="Times New Roman"/>
          <w:sz w:val="28"/>
          <w:szCs w:val="28"/>
        </w:rPr>
        <w:drawing>
          <wp:inline distT="0" distB="0" distL="0" distR="0" wp14:anchorId="4DBF343B" wp14:editId="764F6BB7">
            <wp:extent cx="4097041" cy="2921330"/>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1"/>
                    <a:stretch>
                      <a:fillRect/>
                    </a:stretch>
                  </pic:blipFill>
                  <pic:spPr>
                    <a:xfrm>
                      <a:off x="0" y="0"/>
                      <a:ext cx="4110292" cy="2930778"/>
                    </a:xfrm>
                    <a:prstGeom prst="rect">
                      <a:avLst/>
                    </a:prstGeom>
                  </pic:spPr>
                </pic:pic>
              </a:graphicData>
            </a:graphic>
          </wp:inline>
        </w:drawing>
      </w:r>
    </w:p>
    <w:p w14:paraId="7090FA6B" w14:textId="6328757D" w:rsidR="003C0BFD" w:rsidRDefault="003C0BFD" w:rsidP="001E2380">
      <w:pPr>
        <w:snapToGrid w:val="0"/>
        <w:spacing w:after="0" w:line="480" w:lineRule="auto"/>
        <w:rPr>
          <w:rFonts w:ascii="Times New Roman" w:hAnsi="Times New Roman" w:cs="Times New Roman"/>
          <w:sz w:val="28"/>
          <w:szCs w:val="28"/>
        </w:rPr>
      </w:pPr>
    </w:p>
    <w:p w14:paraId="71FDACAC" w14:textId="76C26A74" w:rsidR="003C0BFD" w:rsidRDefault="003C0BFD" w:rsidP="001E2380">
      <w:pPr>
        <w:snapToGrid w:val="0"/>
        <w:spacing w:after="0" w:line="480" w:lineRule="auto"/>
        <w:rPr>
          <w:rFonts w:ascii="Times New Roman" w:hAnsi="Times New Roman" w:cs="Times New Roman"/>
          <w:sz w:val="28"/>
          <w:szCs w:val="28"/>
        </w:rPr>
      </w:pPr>
    </w:p>
    <w:p w14:paraId="1B7ADBD7" w14:textId="1E7A42DB" w:rsidR="009818A0" w:rsidRPr="009818A0" w:rsidRDefault="006B2397" w:rsidP="001E2380">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est Set Predictions Confusion Matrix</w:t>
      </w:r>
    </w:p>
    <w:p w14:paraId="0F2E7C72" w14:textId="5215F610" w:rsidR="00004FA1" w:rsidRDefault="006B2397" w:rsidP="004778D1">
      <w:pPr>
        <w:snapToGrid w:val="0"/>
        <w:spacing w:after="0" w:line="480" w:lineRule="auto"/>
        <w:rPr>
          <w:rFonts w:ascii="Times New Roman" w:hAnsi="Times New Roman" w:cs="Times New Roman"/>
          <w:b/>
          <w:bCs/>
          <w:sz w:val="24"/>
          <w:szCs w:val="24"/>
        </w:rPr>
      </w:pPr>
      <w:r w:rsidRPr="006B2397">
        <w:rPr>
          <w:rFonts w:ascii="Times New Roman" w:hAnsi="Times New Roman" w:cs="Times New Roman"/>
          <w:sz w:val="28"/>
          <w:szCs w:val="28"/>
        </w:rPr>
        <w:drawing>
          <wp:inline distT="0" distB="0" distL="0" distR="0" wp14:anchorId="11D09316" wp14:editId="3BF0E51A">
            <wp:extent cx="4349288" cy="3776353"/>
            <wp:effectExtent l="0" t="0" r="0" b="0"/>
            <wp:docPr id="11" name="Picture 1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reemap chart&#10;&#10;Description automatically generated"/>
                    <pic:cNvPicPr/>
                  </pic:nvPicPr>
                  <pic:blipFill>
                    <a:blip r:embed="rId12"/>
                    <a:stretch>
                      <a:fillRect/>
                    </a:stretch>
                  </pic:blipFill>
                  <pic:spPr>
                    <a:xfrm>
                      <a:off x="0" y="0"/>
                      <a:ext cx="4358031" cy="3783945"/>
                    </a:xfrm>
                    <a:prstGeom prst="rect">
                      <a:avLst/>
                    </a:prstGeom>
                  </pic:spPr>
                </pic:pic>
              </a:graphicData>
            </a:graphic>
          </wp:inline>
        </w:drawing>
      </w:r>
      <w:r w:rsidR="009818A0">
        <w:rPr>
          <w:rFonts w:ascii="Times New Roman" w:hAnsi="Times New Roman" w:cs="Times New Roman"/>
          <w:sz w:val="28"/>
          <w:szCs w:val="28"/>
        </w:rPr>
        <w:br/>
      </w:r>
    </w:p>
    <w:p w14:paraId="7EDD2752" w14:textId="2F8DA61F" w:rsidR="00004FA1" w:rsidRPr="00064F8B" w:rsidRDefault="00004FA1" w:rsidP="001E2380">
      <w:pPr>
        <w:snapToGrid w:val="0"/>
        <w:spacing w:after="0" w:line="480" w:lineRule="auto"/>
        <w:rPr>
          <w:rFonts w:ascii="Times New Roman" w:hAnsi="Times New Roman" w:cs="Times New Roman"/>
          <w:b/>
          <w:bCs/>
          <w:sz w:val="24"/>
          <w:szCs w:val="24"/>
        </w:rPr>
      </w:pPr>
    </w:p>
    <w:sectPr w:rsidR="00004FA1" w:rsidRPr="00064F8B" w:rsidSect="001D67D7">
      <w:headerReference w:type="first" r:id="rId13"/>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FEEA" w14:textId="77777777" w:rsidR="0070755B" w:rsidRDefault="0070755B" w:rsidP="00F26BC8">
      <w:pPr>
        <w:spacing w:after="0" w:line="240" w:lineRule="auto"/>
      </w:pPr>
      <w:r>
        <w:separator/>
      </w:r>
    </w:p>
  </w:endnote>
  <w:endnote w:type="continuationSeparator" w:id="0">
    <w:p w14:paraId="78AD717E" w14:textId="77777777" w:rsidR="0070755B" w:rsidRDefault="0070755B"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449A0" w14:textId="77777777" w:rsidR="0070755B" w:rsidRDefault="0070755B" w:rsidP="00F26BC8">
      <w:pPr>
        <w:spacing w:after="0" w:line="240" w:lineRule="auto"/>
      </w:pPr>
      <w:r>
        <w:separator/>
      </w:r>
    </w:p>
  </w:footnote>
  <w:footnote w:type="continuationSeparator" w:id="0">
    <w:p w14:paraId="01734165" w14:textId="77777777" w:rsidR="0070755B" w:rsidRDefault="0070755B"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6E81F" w14:textId="3BB73FEE" w:rsidR="00445181"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001C6A60" w14:textId="36E507E3" w:rsidR="003B2933" w:rsidRDefault="00E230AA" w:rsidP="00902A50">
    <w:pPr>
      <w:pStyle w:val="Header"/>
      <w:jc w:val="right"/>
      <w:rPr>
        <w:rFonts w:ascii="Times New Roman" w:hAnsi="Times New Roman" w:cs="Times New Roman"/>
        <w:sz w:val="24"/>
        <w:szCs w:val="24"/>
      </w:rPr>
    </w:pPr>
    <w:r>
      <w:rPr>
        <w:rFonts w:ascii="Times New Roman" w:hAnsi="Times New Roman" w:cs="Times New Roman"/>
        <w:sz w:val="24"/>
        <w:szCs w:val="24"/>
      </w:rPr>
      <w:t xml:space="preserve">Fourth </w:t>
    </w:r>
    <w:r w:rsidR="003B2933">
      <w:rPr>
        <w:rFonts w:ascii="Times New Roman" w:hAnsi="Times New Roman" w:cs="Times New Roman"/>
        <w:sz w:val="24"/>
        <w:szCs w:val="24"/>
      </w:rPr>
      <w:t>Research/Programming Assignment</w:t>
    </w:r>
  </w:p>
  <w:p w14:paraId="2ABC1767" w14:textId="4F2BEBB3"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3 2021SP</w:t>
    </w:r>
  </w:p>
  <w:p w14:paraId="7DC47C87" w14:textId="209F4AFE" w:rsidR="00902A50" w:rsidRDefault="00E230AA" w:rsidP="00902A50">
    <w:pPr>
      <w:pStyle w:val="Header"/>
      <w:jc w:val="right"/>
    </w:pPr>
    <w:r>
      <w:rPr>
        <w:rFonts w:ascii="Times New Roman" w:hAnsi="Times New Roman" w:cs="Times New Roman"/>
        <w:sz w:val="24"/>
        <w:szCs w:val="24"/>
      </w:rPr>
      <w:t>6/04</w:t>
    </w:r>
    <w:r w:rsidR="00902A50">
      <w:rPr>
        <w:rFonts w:ascii="Times New Roman" w:hAnsi="Times New Roman" w:cs="Times New Roman"/>
        <w:sz w:val="24"/>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11BE"/>
    <w:rsid w:val="000033D8"/>
    <w:rsid w:val="000034CD"/>
    <w:rsid w:val="0000427E"/>
    <w:rsid w:val="00004FA1"/>
    <w:rsid w:val="0000784F"/>
    <w:rsid w:val="0001029D"/>
    <w:rsid w:val="00010EC6"/>
    <w:rsid w:val="00012665"/>
    <w:rsid w:val="00017DA4"/>
    <w:rsid w:val="000272E2"/>
    <w:rsid w:val="00027F01"/>
    <w:rsid w:val="0004366A"/>
    <w:rsid w:val="00043EF0"/>
    <w:rsid w:val="000467AE"/>
    <w:rsid w:val="00054E11"/>
    <w:rsid w:val="00055319"/>
    <w:rsid w:val="000576EB"/>
    <w:rsid w:val="00061347"/>
    <w:rsid w:val="00061C9D"/>
    <w:rsid w:val="00064B55"/>
    <w:rsid w:val="00064F8B"/>
    <w:rsid w:val="00066FBE"/>
    <w:rsid w:val="00067D8C"/>
    <w:rsid w:val="00070072"/>
    <w:rsid w:val="00070FA1"/>
    <w:rsid w:val="0008087E"/>
    <w:rsid w:val="00081F91"/>
    <w:rsid w:val="0008261B"/>
    <w:rsid w:val="00090435"/>
    <w:rsid w:val="00096233"/>
    <w:rsid w:val="000A06D5"/>
    <w:rsid w:val="000A0C40"/>
    <w:rsid w:val="000A1676"/>
    <w:rsid w:val="000A5CEE"/>
    <w:rsid w:val="000A5E5E"/>
    <w:rsid w:val="000A66CB"/>
    <w:rsid w:val="000B3979"/>
    <w:rsid w:val="000B698E"/>
    <w:rsid w:val="000B6D1B"/>
    <w:rsid w:val="000C4D42"/>
    <w:rsid w:val="000C5542"/>
    <w:rsid w:val="000C749E"/>
    <w:rsid w:val="000D047E"/>
    <w:rsid w:val="000D1276"/>
    <w:rsid w:val="000D1770"/>
    <w:rsid w:val="000D3653"/>
    <w:rsid w:val="000D62BA"/>
    <w:rsid w:val="000D777F"/>
    <w:rsid w:val="000E5CEC"/>
    <w:rsid w:val="000E7779"/>
    <w:rsid w:val="000E7843"/>
    <w:rsid w:val="000F1D83"/>
    <w:rsid w:val="00100CC3"/>
    <w:rsid w:val="00102650"/>
    <w:rsid w:val="00105C38"/>
    <w:rsid w:val="00106E80"/>
    <w:rsid w:val="00107156"/>
    <w:rsid w:val="00115C52"/>
    <w:rsid w:val="00117A40"/>
    <w:rsid w:val="00126DE4"/>
    <w:rsid w:val="001334FB"/>
    <w:rsid w:val="00135382"/>
    <w:rsid w:val="0014549B"/>
    <w:rsid w:val="00150A83"/>
    <w:rsid w:val="00151DF4"/>
    <w:rsid w:val="00152996"/>
    <w:rsid w:val="0016305E"/>
    <w:rsid w:val="00163FC3"/>
    <w:rsid w:val="0016497E"/>
    <w:rsid w:val="00165111"/>
    <w:rsid w:val="00167301"/>
    <w:rsid w:val="00171655"/>
    <w:rsid w:val="001727A4"/>
    <w:rsid w:val="0018163D"/>
    <w:rsid w:val="001821FA"/>
    <w:rsid w:val="0018512D"/>
    <w:rsid w:val="0018590F"/>
    <w:rsid w:val="0018674A"/>
    <w:rsid w:val="00191098"/>
    <w:rsid w:val="001956E2"/>
    <w:rsid w:val="001A1928"/>
    <w:rsid w:val="001A25DC"/>
    <w:rsid w:val="001A2E8C"/>
    <w:rsid w:val="001A4949"/>
    <w:rsid w:val="001A5361"/>
    <w:rsid w:val="001B161C"/>
    <w:rsid w:val="001B2BF1"/>
    <w:rsid w:val="001B3973"/>
    <w:rsid w:val="001B5569"/>
    <w:rsid w:val="001D67D7"/>
    <w:rsid w:val="001D6E59"/>
    <w:rsid w:val="001E136B"/>
    <w:rsid w:val="001E167C"/>
    <w:rsid w:val="001E2380"/>
    <w:rsid w:val="001E4E09"/>
    <w:rsid w:val="001E5D1C"/>
    <w:rsid w:val="001F194A"/>
    <w:rsid w:val="001F3F62"/>
    <w:rsid w:val="001F5162"/>
    <w:rsid w:val="00202611"/>
    <w:rsid w:val="00206B20"/>
    <w:rsid w:val="002218ED"/>
    <w:rsid w:val="00222840"/>
    <w:rsid w:val="00222BC2"/>
    <w:rsid w:val="00222D06"/>
    <w:rsid w:val="0023040F"/>
    <w:rsid w:val="00236EBC"/>
    <w:rsid w:val="002447B9"/>
    <w:rsid w:val="0024481F"/>
    <w:rsid w:val="00244A14"/>
    <w:rsid w:val="00246358"/>
    <w:rsid w:val="002465D6"/>
    <w:rsid w:val="002507B4"/>
    <w:rsid w:val="00252B65"/>
    <w:rsid w:val="0025302E"/>
    <w:rsid w:val="00253127"/>
    <w:rsid w:val="0025469D"/>
    <w:rsid w:val="00255556"/>
    <w:rsid w:val="00267A69"/>
    <w:rsid w:val="0027198D"/>
    <w:rsid w:val="00272121"/>
    <w:rsid w:val="00277999"/>
    <w:rsid w:val="002800B5"/>
    <w:rsid w:val="00284B72"/>
    <w:rsid w:val="002864F9"/>
    <w:rsid w:val="002929A6"/>
    <w:rsid w:val="00296BB0"/>
    <w:rsid w:val="002A4E19"/>
    <w:rsid w:val="002A59B0"/>
    <w:rsid w:val="002A68A7"/>
    <w:rsid w:val="002B0745"/>
    <w:rsid w:val="002B0884"/>
    <w:rsid w:val="002B0D93"/>
    <w:rsid w:val="002B0EE6"/>
    <w:rsid w:val="002B1B7E"/>
    <w:rsid w:val="002B3A0A"/>
    <w:rsid w:val="002B418C"/>
    <w:rsid w:val="002B75F2"/>
    <w:rsid w:val="002C206C"/>
    <w:rsid w:val="002C2189"/>
    <w:rsid w:val="002C2787"/>
    <w:rsid w:val="002C77FD"/>
    <w:rsid w:val="002D13FB"/>
    <w:rsid w:val="002D14FD"/>
    <w:rsid w:val="002D2D2E"/>
    <w:rsid w:val="002D50FF"/>
    <w:rsid w:val="002E6246"/>
    <w:rsid w:val="002F0922"/>
    <w:rsid w:val="002F0CCF"/>
    <w:rsid w:val="002F6338"/>
    <w:rsid w:val="00305039"/>
    <w:rsid w:val="003057BC"/>
    <w:rsid w:val="0030608A"/>
    <w:rsid w:val="00311A62"/>
    <w:rsid w:val="00313829"/>
    <w:rsid w:val="00313887"/>
    <w:rsid w:val="00321BA8"/>
    <w:rsid w:val="00326890"/>
    <w:rsid w:val="00333D11"/>
    <w:rsid w:val="00334F83"/>
    <w:rsid w:val="003361EA"/>
    <w:rsid w:val="003412BC"/>
    <w:rsid w:val="0034448E"/>
    <w:rsid w:val="00347667"/>
    <w:rsid w:val="00350654"/>
    <w:rsid w:val="00354399"/>
    <w:rsid w:val="00357420"/>
    <w:rsid w:val="003574A8"/>
    <w:rsid w:val="00357FBF"/>
    <w:rsid w:val="00366209"/>
    <w:rsid w:val="003662D3"/>
    <w:rsid w:val="00366B12"/>
    <w:rsid w:val="00366D6D"/>
    <w:rsid w:val="003715C5"/>
    <w:rsid w:val="00372D54"/>
    <w:rsid w:val="0037493D"/>
    <w:rsid w:val="00381CA2"/>
    <w:rsid w:val="003901B6"/>
    <w:rsid w:val="003904C3"/>
    <w:rsid w:val="00390985"/>
    <w:rsid w:val="003921D8"/>
    <w:rsid w:val="0039253A"/>
    <w:rsid w:val="0039327E"/>
    <w:rsid w:val="00394C73"/>
    <w:rsid w:val="00394D5D"/>
    <w:rsid w:val="003A3687"/>
    <w:rsid w:val="003A3C26"/>
    <w:rsid w:val="003A492E"/>
    <w:rsid w:val="003B24D9"/>
    <w:rsid w:val="003B2933"/>
    <w:rsid w:val="003B2D3B"/>
    <w:rsid w:val="003B77C4"/>
    <w:rsid w:val="003C0BFD"/>
    <w:rsid w:val="003C19EE"/>
    <w:rsid w:val="003C1D2E"/>
    <w:rsid w:val="003C5BE4"/>
    <w:rsid w:val="003C5EDF"/>
    <w:rsid w:val="003D0BB8"/>
    <w:rsid w:val="003D0C74"/>
    <w:rsid w:val="003D0DD5"/>
    <w:rsid w:val="003E7B62"/>
    <w:rsid w:val="003F3B42"/>
    <w:rsid w:val="003F4381"/>
    <w:rsid w:val="003F51A6"/>
    <w:rsid w:val="003F6FE2"/>
    <w:rsid w:val="003F7349"/>
    <w:rsid w:val="0040492B"/>
    <w:rsid w:val="00407205"/>
    <w:rsid w:val="004072AA"/>
    <w:rsid w:val="00407BD4"/>
    <w:rsid w:val="00413571"/>
    <w:rsid w:val="00415F39"/>
    <w:rsid w:val="004209CA"/>
    <w:rsid w:val="004232AB"/>
    <w:rsid w:val="00423515"/>
    <w:rsid w:val="004235A1"/>
    <w:rsid w:val="00423CB1"/>
    <w:rsid w:val="00425144"/>
    <w:rsid w:val="00427374"/>
    <w:rsid w:val="0042742B"/>
    <w:rsid w:val="00430268"/>
    <w:rsid w:val="00434BF4"/>
    <w:rsid w:val="004355B4"/>
    <w:rsid w:val="00436A16"/>
    <w:rsid w:val="00440F2E"/>
    <w:rsid w:val="004430F0"/>
    <w:rsid w:val="00445181"/>
    <w:rsid w:val="0044754D"/>
    <w:rsid w:val="004529FF"/>
    <w:rsid w:val="00456DD0"/>
    <w:rsid w:val="004576E3"/>
    <w:rsid w:val="0046124C"/>
    <w:rsid w:val="004614CC"/>
    <w:rsid w:val="00470CE5"/>
    <w:rsid w:val="00470D16"/>
    <w:rsid w:val="0047101A"/>
    <w:rsid w:val="004713EE"/>
    <w:rsid w:val="00472BC9"/>
    <w:rsid w:val="0047363E"/>
    <w:rsid w:val="00474ABD"/>
    <w:rsid w:val="004778D1"/>
    <w:rsid w:val="004808DF"/>
    <w:rsid w:val="004861B8"/>
    <w:rsid w:val="00486C79"/>
    <w:rsid w:val="004878F4"/>
    <w:rsid w:val="004902A5"/>
    <w:rsid w:val="00496BA4"/>
    <w:rsid w:val="004A0A64"/>
    <w:rsid w:val="004A260E"/>
    <w:rsid w:val="004A5322"/>
    <w:rsid w:val="004A6644"/>
    <w:rsid w:val="004B2FC8"/>
    <w:rsid w:val="004B46BE"/>
    <w:rsid w:val="004C0CBE"/>
    <w:rsid w:val="004C25C2"/>
    <w:rsid w:val="004C2940"/>
    <w:rsid w:val="004C3BCF"/>
    <w:rsid w:val="004C3E7E"/>
    <w:rsid w:val="004C43AF"/>
    <w:rsid w:val="004C5EA4"/>
    <w:rsid w:val="004C62E3"/>
    <w:rsid w:val="004D1F86"/>
    <w:rsid w:val="004D4CBD"/>
    <w:rsid w:val="004D7ACD"/>
    <w:rsid w:val="004E3572"/>
    <w:rsid w:val="004E5B64"/>
    <w:rsid w:val="004F05A1"/>
    <w:rsid w:val="004F61EE"/>
    <w:rsid w:val="004F731E"/>
    <w:rsid w:val="004F798F"/>
    <w:rsid w:val="005017D3"/>
    <w:rsid w:val="00502988"/>
    <w:rsid w:val="005038BE"/>
    <w:rsid w:val="00504A6C"/>
    <w:rsid w:val="00504DDA"/>
    <w:rsid w:val="005078B1"/>
    <w:rsid w:val="00507B87"/>
    <w:rsid w:val="00507D52"/>
    <w:rsid w:val="00507EAE"/>
    <w:rsid w:val="0051184C"/>
    <w:rsid w:val="00521F15"/>
    <w:rsid w:val="00525CC4"/>
    <w:rsid w:val="00531F10"/>
    <w:rsid w:val="00532CE3"/>
    <w:rsid w:val="00540366"/>
    <w:rsid w:val="00541E25"/>
    <w:rsid w:val="005464AD"/>
    <w:rsid w:val="00547949"/>
    <w:rsid w:val="005503B3"/>
    <w:rsid w:val="00550772"/>
    <w:rsid w:val="00552862"/>
    <w:rsid w:val="00552C00"/>
    <w:rsid w:val="00560451"/>
    <w:rsid w:val="0056111D"/>
    <w:rsid w:val="005638C0"/>
    <w:rsid w:val="00565C67"/>
    <w:rsid w:val="00566DE9"/>
    <w:rsid w:val="005729D5"/>
    <w:rsid w:val="00572CC4"/>
    <w:rsid w:val="005737CD"/>
    <w:rsid w:val="00576F40"/>
    <w:rsid w:val="00577F0B"/>
    <w:rsid w:val="005834BA"/>
    <w:rsid w:val="00583E0A"/>
    <w:rsid w:val="0058648A"/>
    <w:rsid w:val="00593C90"/>
    <w:rsid w:val="00597B33"/>
    <w:rsid w:val="005A4CF9"/>
    <w:rsid w:val="005A7C5C"/>
    <w:rsid w:val="005B27E2"/>
    <w:rsid w:val="005B4009"/>
    <w:rsid w:val="005B45A7"/>
    <w:rsid w:val="005B56B5"/>
    <w:rsid w:val="005B7D0F"/>
    <w:rsid w:val="005B7F71"/>
    <w:rsid w:val="005C3FB1"/>
    <w:rsid w:val="005C44B5"/>
    <w:rsid w:val="005D096B"/>
    <w:rsid w:val="005D1E95"/>
    <w:rsid w:val="005D30D8"/>
    <w:rsid w:val="005D490D"/>
    <w:rsid w:val="005D6CB2"/>
    <w:rsid w:val="005E2874"/>
    <w:rsid w:val="005E5D17"/>
    <w:rsid w:val="005E6CFA"/>
    <w:rsid w:val="005F4735"/>
    <w:rsid w:val="005F4C9D"/>
    <w:rsid w:val="005F555E"/>
    <w:rsid w:val="005F7383"/>
    <w:rsid w:val="0060015E"/>
    <w:rsid w:val="0060072A"/>
    <w:rsid w:val="006025A9"/>
    <w:rsid w:val="0060598C"/>
    <w:rsid w:val="006061B4"/>
    <w:rsid w:val="00606ED1"/>
    <w:rsid w:val="006170C0"/>
    <w:rsid w:val="00620425"/>
    <w:rsid w:val="00621DB0"/>
    <w:rsid w:val="00624B1A"/>
    <w:rsid w:val="00635593"/>
    <w:rsid w:val="0063702A"/>
    <w:rsid w:val="006373B9"/>
    <w:rsid w:val="00637FFB"/>
    <w:rsid w:val="00645293"/>
    <w:rsid w:val="00650541"/>
    <w:rsid w:val="0065092C"/>
    <w:rsid w:val="00654864"/>
    <w:rsid w:val="006559B9"/>
    <w:rsid w:val="006563E5"/>
    <w:rsid w:val="0065743F"/>
    <w:rsid w:val="00657800"/>
    <w:rsid w:val="00660BA4"/>
    <w:rsid w:val="00660C6A"/>
    <w:rsid w:val="006626DE"/>
    <w:rsid w:val="006633F7"/>
    <w:rsid w:val="00663645"/>
    <w:rsid w:val="006663F5"/>
    <w:rsid w:val="00666C07"/>
    <w:rsid w:val="0067283E"/>
    <w:rsid w:val="006736E3"/>
    <w:rsid w:val="006764BD"/>
    <w:rsid w:val="00676C60"/>
    <w:rsid w:val="0068097A"/>
    <w:rsid w:val="00682196"/>
    <w:rsid w:val="006835B1"/>
    <w:rsid w:val="00691A69"/>
    <w:rsid w:val="00692BFE"/>
    <w:rsid w:val="00692CC6"/>
    <w:rsid w:val="0069358C"/>
    <w:rsid w:val="0069657B"/>
    <w:rsid w:val="006A01E3"/>
    <w:rsid w:val="006A0658"/>
    <w:rsid w:val="006A5DAF"/>
    <w:rsid w:val="006A62BE"/>
    <w:rsid w:val="006B2397"/>
    <w:rsid w:val="006B2555"/>
    <w:rsid w:val="006C0A80"/>
    <w:rsid w:val="006C1ED9"/>
    <w:rsid w:val="006C5D4E"/>
    <w:rsid w:val="006C5D5D"/>
    <w:rsid w:val="006D0B51"/>
    <w:rsid w:val="006E1FC3"/>
    <w:rsid w:val="006E3328"/>
    <w:rsid w:val="006E5770"/>
    <w:rsid w:val="006E6045"/>
    <w:rsid w:val="006F0ABF"/>
    <w:rsid w:val="006F1596"/>
    <w:rsid w:val="006F16D8"/>
    <w:rsid w:val="006F6C90"/>
    <w:rsid w:val="0070755B"/>
    <w:rsid w:val="00710C6F"/>
    <w:rsid w:val="00713F28"/>
    <w:rsid w:val="00713FCE"/>
    <w:rsid w:val="007158C9"/>
    <w:rsid w:val="00723389"/>
    <w:rsid w:val="00726492"/>
    <w:rsid w:val="00726BF1"/>
    <w:rsid w:val="00727286"/>
    <w:rsid w:val="00731836"/>
    <w:rsid w:val="007328CA"/>
    <w:rsid w:val="00732EC0"/>
    <w:rsid w:val="00735A46"/>
    <w:rsid w:val="007369F8"/>
    <w:rsid w:val="00737B56"/>
    <w:rsid w:val="007439EF"/>
    <w:rsid w:val="007452CB"/>
    <w:rsid w:val="00753409"/>
    <w:rsid w:val="007561FF"/>
    <w:rsid w:val="00757354"/>
    <w:rsid w:val="00760961"/>
    <w:rsid w:val="00761730"/>
    <w:rsid w:val="00764311"/>
    <w:rsid w:val="007725AD"/>
    <w:rsid w:val="00774061"/>
    <w:rsid w:val="00774D65"/>
    <w:rsid w:val="00775513"/>
    <w:rsid w:val="007759ED"/>
    <w:rsid w:val="007858CF"/>
    <w:rsid w:val="0078672B"/>
    <w:rsid w:val="00786F0B"/>
    <w:rsid w:val="0078740A"/>
    <w:rsid w:val="00790263"/>
    <w:rsid w:val="00792BC1"/>
    <w:rsid w:val="00793659"/>
    <w:rsid w:val="007A1606"/>
    <w:rsid w:val="007A2CD5"/>
    <w:rsid w:val="007A2F98"/>
    <w:rsid w:val="007B0B94"/>
    <w:rsid w:val="007B75E7"/>
    <w:rsid w:val="007C0713"/>
    <w:rsid w:val="007C0C7F"/>
    <w:rsid w:val="007C0D41"/>
    <w:rsid w:val="007C3772"/>
    <w:rsid w:val="007C473D"/>
    <w:rsid w:val="007D09EB"/>
    <w:rsid w:val="007E12A7"/>
    <w:rsid w:val="007E3908"/>
    <w:rsid w:val="007F265F"/>
    <w:rsid w:val="007F2C40"/>
    <w:rsid w:val="007F3CA3"/>
    <w:rsid w:val="007F3F07"/>
    <w:rsid w:val="007F5A82"/>
    <w:rsid w:val="008018D8"/>
    <w:rsid w:val="008020B9"/>
    <w:rsid w:val="00802218"/>
    <w:rsid w:val="0080487B"/>
    <w:rsid w:val="00804C20"/>
    <w:rsid w:val="00805BE8"/>
    <w:rsid w:val="00807BC5"/>
    <w:rsid w:val="00812AAA"/>
    <w:rsid w:val="00813BA8"/>
    <w:rsid w:val="00815760"/>
    <w:rsid w:val="0081639A"/>
    <w:rsid w:val="008171B0"/>
    <w:rsid w:val="0082329A"/>
    <w:rsid w:val="0082572E"/>
    <w:rsid w:val="00826273"/>
    <w:rsid w:val="008315B7"/>
    <w:rsid w:val="008316B7"/>
    <w:rsid w:val="00831C08"/>
    <w:rsid w:val="008342BE"/>
    <w:rsid w:val="0083447C"/>
    <w:rsid w:val="008410C9"/>
    <w:rsid w:val="00845048"/>
    <w:rsid w:val="00845CCB"/>
    <w:rsid w:val="00851759"/>
    <w:rsid w:val="00851C52"/>
    <w:rsid w:val="0085233A"/>
    <w:rsid w:val="00852DDC"/>
    <w:rsid w:val="00860822"/>
    <w:rsid w:val="0086664D"/>
    <w:rsid w:val="0087161E"/>
    <w:rsid w:val="00871C19"/>
    <w:rsid w:val="008731F8"/>
    <w:rsid w:val="008747F9"/>
    <w:rsid w:val="008763BD"/>
    <w:rsid w:val="008764F6"/>
    <w:rsid w:val="0087734E"/>
    <w:rsid w:val="00877E16"/>
    <w:rsid w:val="00884DF2"/>
    <w:rsid w:val="00886054"/>
    <w:rsid w:val="00886FFA"/>
    <w:rsid w:val="00890309"/>
    <w:rsid w:val="008912C4"/>
    <w:rsid w:val="0089285D"/>
    <w:rsid w:val="00897A60"/>
    <w:rsid w:val="00897ECE"/>
    <w:rsid w:val="008A158A"/>
    <w:rsid w:val="008A1F5C"/>
    <w:rsid w:val="008A5DE8"/>
    <w:rsid w:val="008A73DB"/>
    <w:rsid w:val="008B4146"/>
    <w:rsid w:val="008B7316"/>
    <w:rsid w:val="008B744E"/>
    <w:rsid w:val="008B7777"/>
    <w:rsid w:val="008B7F4B"/>
    <w:rsid w:val="008C7630"/>
    <w:rsid w:val="008D200F"/>
    <w:rsid w:val="008D550B"/>
    <w:rsid w:val="008D7FFC"/>
    <w:rsid w:val="008E1602"/>
    <w:rsid w:val="008E48A3"/>
    <w:rsid w:val="008F076A"/>
    <w:rsid w:val="008F2611"/>
    <w:rsid w:val="008F37D1"/>
    <w:rsid w:val="008F7076"/>
    <w:rsid w:val="008F7263"/>
    <w:rsid w:val="009008B0"/>
    <w:rsid w:val="00901FAB"/>
    <w:rsid w:val="009025F6"/>
    <w:rsid w:val="00902A50"/>
    <w:rsid w:val="0090553B"/>
    <w:rsid w:val="00907726"/>
    <w:rsid w:val="00910B37"/>
    <w:rsid w:val="0091148A"/>
    <w:rsid w:val="0091237E"/>
    <w:rsid w:val="00913497"/>
    <w:rsid w:val="009141E5"/>
    <w:rsid w:val="00917495"/>
    <w:rsid w:val="0093114D"/>
    <w:rsid w:val="00931527"/>
    <w:rsid w:val="00932ED4"/>
    <w:rsid w:val="00934235"/>
    <w:rsid w:val="00935A34"/>
    <w:rsid w:val="00936EBE"/>
    <w:rsid w:val="00937471"/>
    <w:rsid w:val="00937B70"/>
    <w:rsid w:val="00942029"/>
    <w:rsid w:val="00942524"/>
    <w:rsid w:val="00943CE2"/>
    <w:rsid w:val="0094604C"/>
    <w:rsid w:val="0095337A"/>
    <w:rsid w:val="00954042"/>
    <w:rsid w:val="00954959"/>
    <w:rsid w:val="00955A0D"/>
    <w:rsid w:val="009570F1"/>
    <w:rsid w:val="00957A9E"/>
    <w:rsid w:val="00962258"/>
    <w:rsid w:val="009626D1"/>
    <w:rsid w:val="00962D10"/>
    <w:rsid w:val="00973C8C"/>
    <w:rsid w:val="0097663C"/>
    <w:rsid w:val="00980086"/>
    <w:rsid w:val="009818A0"/>
    <w:rsid w:val="00982B59"/>
    <w:rsid w:val="0098487A"/>
    <w:rsid w:val="00984E58"/>
    <w:rsid w:val="0098504B"/>
    <w:rsid w:val="009871C9"/>
    <w:rsid w:val="00987983"/>
    <w:rsid w:val="0099370A"/>
    <w:rsid w:val="009A0890"/>
    <w:rsid w:val="009A26E9"/>
    <w:rsid w:val="009A2ED3"/>
    <w:rsid w:val="009A624E"/>
    <w:rsid w:val="009A696D"/>
    <w:rsid w:val="009B0A51"/>
    <w:rsid w:val="009B345F"/>
    <w:rsid w:val="009B3B5B"/>
    <w:rsid w:val="009B46E7"/>
    <w:rsid w:val="009B786B"/>
    <w:rsid w:val="009C01DC"/>
    <w:rsid w:val="009C426B"/>
    <w:rsid w:val="009D391B"/>
    <w:rsid w:val="009D74F9"/>
    <w:rsid w:val="009E16D9"/>
    <w:rsid w:val="009E1DF3"/>
    <w:rsid w:val="009E3DDE"/>
    <w:rsid w:val="009E4CA0"/>
    <w:rsid w:val="009E5464"/>
    <w:rsid w:val="009E71B0"/>
    <w:rsid w:val="009E7AEF"/>
    <w:rsid w:val="009F1D05"/>
    <w:rsid w:val="009F5312"/>
    <w:rsid w:val="009F7791"/>
    <w:rsid w:val="00A027AF"/>
    <w:rsid w:val="00A03864"/>
    <w:rsid w:val="00A03A1E"/>
    <w:rsid w:val="00A078BE"/>
    <w:rsid w:val="00A1120E"/>
    <w:rsid w:val="00A1129D"/>
    <w:rsid w:val="00A12316"/>
    <w:rsid w:val="00A1330A"/>
    <w:rsid w:val="00A144FB"/>
    <w:rsid w:val="00A15058"/>
    <w:rsid w:val="00A173C7"/>
    <w:rsid w:val="00A17F94"/>
    <w:rsid w:val="00A22C37"/>
    <w:rsid w:val="00A23ED7"/>
    <w:rsid w:val="00A24622"/>
    <w:rsid w:val="00A251E7"/>
    <w:rsid w:val="00A25BDB"/>
    <w:rsid w:val="00A27030"/>
    <w:rsid w:val="00A272F7"/>
    <w:rsid w:val="00A31130"/>
    <w:rsid w:val="00A318A5"/>
    <w:rsid w:val="00A325C9"/>
    <w:rsid w:val="00A34731"/>
    <w:rsid w:val="00A35697"/>
    <w:rsid w:val="00A4128D"/>
    <w:rsid w:val="00A4588E"/>
    <w:rsid w:val="00A46C84"/>
    <w:rsid w:val="00A50B2F"/>
    <w:rsid w:val="00A532F8"/>
    <w:rsid w:val="00A539F5"/>
    <w:rsid w:val="00A5524F"/>
    <w:rsid w:val="00A6184E"/>
    <w:rsid w:val="00A62D3F"/>
    <w:rsid w:val="00A6433F"/>
    <w:rsid w:val="00A666C2"/>
    <w:rsid w:val="00A71CE0"/>
    <w:rsid w:val="00A736AF"/>
    <w:rsid w:val="00A73FB3"/>
    <w:rsid w:val="00A7631D"/>
    <w:rsid w:val="00A87ECA"/>
    <w:rsid w:val="00A9166E"/>
    <w:rsid w:val="00A94B6D"/>
    <w:rsid w:val="00A970CC"/>
    <w:rsid w:val="00A97A92"/>
    <w:rsid w:val="00AA1CE9"/>
    <w:rsid w:val="00AA1E29"/>
    <w:rsid w:val="00AA2C9E"/>
    <w:rsid w:val="00AA5958"/>
    <w:rsid w:val="00AA7ABC"/>
    <w:rsid w:val="00AB13BE"/>
    <w:rsid w:val="00AB72B5"/>
    <w:rsid w:val="00AC0950"/>
    <w:rsid w:val="00AC35E2"/>
    <w:rsid w:val="00AC4BA8"/>
    <w:rsid w:val="00AC7BB9"/>
    <w:rsid w:val="00AD5303"/>
    <w:rsid w:val="00AE4DD1"/>
    <w:rsid w:val="00AF03CB"/>
    <w:rsid w:val="00AF1FAB"/>
    <w:rsid w:val="00AF2453"/>
    <w:rsid w:val="00AF2D76"/>
    <w:rsid w:val="00AF41FB"/>
    <w:rsid w:val="00B04A62"/>
    <w:rsid w:val="00B07839"/>
    <w:rsid w:val="00B113A2"/>
    <w:rsid w:val="00B11D91"/>
    <w:rsid w:val="00B11DCA"/>
    <w:rsid w:val="00B125C9"/>
    <w:rsid w:val="00B132B7"/>
    <w:rsid w:val="00B209E2"/>
    <w:rsid w:val="00B2165B"/>
    <w:rsid w:val="00B22AAA"/>
    <w:rsid w:val="00B25722"/>
    <w:rsid w:val="00B37851"/>
    <w:rsid w:val="00B43099"/>
    <w:rsid w:val="00B46CC8"/>
    <w:rsid w:val="00B4723E"/>
    <w:rsid w:val="00B47369"/>
    <w:rsid w:val="00B51BAC"/>
    <w:rsid w:val="00B52FF8"/>
    <w:rsid w:val="00B574F3"/>
    <w:rsid w:val="00B645A7"/>
    <w:rsid w:val="00B649EB"/>
    <w:rsid w:val="00B67B4F"/>
    <w:rsid w:val="00B711B9"/>
    <w:rsid w:val="00B72192"/>
    <w:rsid w:val="00B770B2"/>
    <w:rsid w:val="00B8005D"/>
    <w:rsid w:val="00B80E99"/>
    <w:rsid w:val="00B8137B"/>
    <w:rsid w:val="00B8279B"/>
    <w:rsid w:val="00B844B0"/>
    <w:rsid w:val="00B84F77"/>
    <w:rsid w:val="00B90EDE"/>
    <w:rsid w:val="00B927D7"/>
    <w:rsid w:val="00B95D79"/>
    <w:rsid w:val="00BA0D16"/>
    <w:rsid w:val="00BA1062"/>
    <w:rsid w:val="00BA11C4"/>
    <w:rsid w:val="00BA3320"/>
    <w:rsid w:val="00BA3678"/>
    <w:rsid w:val="00BA5457"/>
    <w:rsid w:val="00BB3E0A"/>
    <w:rsid w:val="00BB6FFE"/>
    <w:rsid w:val="00BC18EB"/>
    <w:rsid w:val="00BC4647"/>
    <w:rsid w:val="00BC6914"/>
    <w:rsid w:val="00BC6C5D"/>
    <w:rsid w:val="00BD2601"/>
    <w:rsid w:val="00BD2F59"/>
    <w:rsid w:val="00BD3C88"/>
    <w:rsid w:val="00BD45DC"/>
    <w:rsid w:val="00BD7E76"/>
    <w:rsid w:val="00BE16E5"/>
    <w:rsid w:val="00BE1A6D"/>
    <w:rsid w:val="00BE1EC0"/>
    <w:rsid w:val="00BE46AE"/>
    <w:rsid w:val="00BE5F9C"/>
    <w:rsid w:val="00BF2BAC"/>
    <w:rsid w:val="00BF464A"/>
    <w:rsid w:val="00BF49A0"/>
    <w:rsid w:val="00BF5CAA"/>
    <w:rsid w:val="00C0489E"/>
    <w:rsid w:val="00C058E1"/>
    <w:rsid w:val="00C11D48"/>
    <w:rsid w:val="00C1211C"/>
    <w:rsid w:val="00C17DFD"/>
    <w:rsid w:val="00C20EAD"/>
    <w:rsid w:val="00C20FB0"/>
    <w:rsid w:val="00C30A6A"/>
    <w:rsid w:val="00C31C85"/>
    <w:rsid w:val="00C32912"/>
    <w:rsid w:val="00C33898"/>
    <w:rsid w:val="00C34BC0"/>
    <w:rsid w:val="00C44A68"/>
    <w:rsid w:val="00C5149A"/>
    <w:rsid w:val="00C5183B"/>
    <w:rsid w:val="00C51C62"/>
    <w:rsid w:val="00C52557"/>
    <w:rsid w:val="00C56DB2"/>
    <w:rsid w:val="00C629F0"/>
    <w:rsid w:val="00C63F42"/>
    <w:rsid w:val="00C7265A"/>
    <w:rsid w:val="00C743F9"/>
    <w:rsid w:val="00C82D9A"/>
    <w:rsid w:val="00C853DD"/>
    <w:rsid w:val="00C86F7D"/>
    <w:rsid w:val="00C91D07"/>
    <w:rsid w:val="00C93DDA"/>
    <w:rsid w:val="00C95D75"/>
    <w:rsid w:val="00C95DE2"/>
    <w:rsid w:val="00C966FE"/>
    <w:rsid w:val="00CA081C"/>
    <w:rsid w:val="00CA31D7"/>
    <w:rsid w:val="00CA4833"/>
    <w:rsid w:val="00CA516F"/>
    <w:rsid w:val="00CA6D95"/>
    <w:rsid w:val="00CB3409"/>
    <w:rsid w:val="00CB41E5"/>
    <w:rsid w:val="00CB4F57"/>
    <w:rsid w:val="00CB7624"/>
    <w:rsid w:val="00CC103C"/>
    <w:rsid w:val="00CC35F0"/>
    <w:rsid w:val="00CC4193"/>
    <w:rsid w:val="00CC54C4"/>
    <w:rsid w:val="00CC623E"/>
    <w:rsid w:val="00CD53FA"/>
    <w:rsid w:val="00CD7D51"/>
    <w:rsid w:val="00CE1349"/>
    <w:rsid w:val="00CE136F"/>
    <w:rsid w:val="00CE1B9F"/>
    <w:rsid w:val="00CE3C13"/>
    <w:rsid w:val="00CE4D0A"/>
    <w:rsid w:val="00CE7BEC"/>
    <w:rsid w:val="00CF1213"/>
    <w:rsid w:val="00CF7184"/>
    <w:rsid w:val="00D03CEE"/>
    <w:rsid w:val="00D05E0B"/>
    <w:rsid w:val="00D07125"/>
    <w:rsid w:val="00D13A59"/>
    <w:rsid w:val="00D14749"/>
    <w:rsid w:val="00D17092"/>
    <w:rsid w:val="00D2353F"/>
    <w:rsid w:val="00D264FF"/>
    <w:rsid w:val="00D2698B"/>
    <w:rsid w:val="00D27488"/>
    <w:rsid w:val="00D2775D"/>
    <w:rsid w:val="00D36935"/>
    <w:rsid w:val="00D37AF7"/>
    <w:rsid w:val="00D37BF7"/>
    <w:rsid w:val="00D4270A"/>
    <w:rsid w:val="00D43427"/>
    <w:rsid w:val="00D43EC5"/>
    <w:rsid w:val="00D520C2"/>
    <w:rsid w:val="00D5284D"/>
    <w:rsid w:val="00D5598E"/>
    <w:rsid w:val="00D563EE"/>
    <w:rsid w:val="00D67B84"/>
    <w:rsid w:val="00D70F2E"/>
    <w:rsid w:val="00D720BE"/>
    <w:rsid w:val="00D73FE7"/>
    <w:rsid w:val="00D760F6"/>
    <w:rsid w:val="00D76B7A"/>
    <w:rsid w:val="00D77EA3"/>
    <w:rsid w:val="00D80FA8"/>
    <w:rsid w:val="00D821AB"/>
    <w:rsid w:val="00D84A4A"/>
    <w:rsid w:val="00D859C7"/>
    <w:rsid w:val="00D91526"/>
    <w:rsid w:val="00D94577"/>
    <w:rsid w:val="00D9475D"/>
    <w:rsid w:val="00D94F4B"/>
    <w:rsid w:val="00D95483"/>
    <w:rsid w:val="00DA39E4"/>
    <w:rsid w:val="00DA6057"/>
    <w:rsid w:val="00DA6CCB"/>
    <w:rsid w:val="00DB1244"/>
    <w:rsid w:val="00DB2C96"/>
    <w:rsid w:val="00DB3AA6"/>
    <w:rsid w:val="00DB7507"/>
    <w:rsid w:val="00DC03D4"/>
    <w:rsid w:val="00DC19B7"/>
    <w:rsid w:val="00DC3743"/>
    <w:rsid w:val="00DC4C63"/>
    <w:rsid w:val="00DC7CF4"/>
    <w:rsid w:val="00DD3781"/>
    <w:rsid w:val="00DD4358"/>
    <w:rsid w:val="00DD5CA9"/>
    <w:rsid w:val="00DD6DF0"/>
    <w:rsid w:val="00DE14C3"/>
    <w:rsid w:val="00DE1B1C"/>
    <w:rsid w:val="00DE23E8"/>
    <w:rsid w:val="00DE53A8"/>
    <w:rsid w:val="00DE61D0"/>
    <w:rsid w:val="00DE6B58"/>
    <w:rsid w:val="00DF0115"/>
    <w:rsid w:val="00DF0E95"/>
    <w:rsid w:val="00DF18A4"/>
    <w:rsid w:val="00DF31B5"/>
    <w:rsid w:val="00DF39F3"/>
    <w:rsid w:val="00E06BBF"/>
    <w:rsid w:val="00E07797"/>
    <w:rsid w:val="00E11B58"/>
    <w:rsid w:val="00E11ED1"/>
    <w:rsid w:val="00E1281F"/>
    <w:rsid w:val="00E14B88"/>
    <w:rsid w:val="00E16DEB"/>
    <w:rsid w:val="00E230AA"/>
    <w:rsid w:val="00E25045"/>
    <w:rsid w:val="00E309B4"/>
    <w:rsid w:val="00E36AFE"/>
    <w:rsid w:val="00E42DBA"/>
    <w:rsid w:val="00E4785D"/>
    <w:rsid w:val="00E55A57"/>
    <w:rsid w:val="00E56506"/>
    <w:rsid w:val="00E56794"/>
    <w:rsid w:val="00E56BC1"/>
    <w:rsid w:val="00E63CCF"/>
    <w:rsid w:val="00E71E52"/>
    <w:rsid w:val="00E76424"/>
    <w:rsid w:val="00E82FA1"/>
    <w:rsid w:val="00E83190"/>
    <w:rsid w:val="00E83F6D"/>
    <w:rsid w:val="00E9400D"/>
    <w:rsid w:val="00E977F1"/>
    <w:rsid w:val="00EA257D"/>
    <w:rsid w:val="00EA509D"/>
    <w:rsid w:val="00EA686F"/>
    <w:rsid w:val="00EB0001"/>
    <w:rsid w:val="00EB5F6E"/>
    <w:rsid w:val="00EC1281"/>
    <w:rsid w:val="00EC1857"/>
    <w:rsid w:val="00EC6502"/>
    <w:rsid w:val="00ED3301"/>
    <w:rsid w:val="00ED39CF"/>
    <w:rsid w:val="00ED4C54"/>
    <w:rsid w:val="00ED4D25"/>
    <w:rsid w:val="00ED5591"/>
    <w:rsid w:val="00ED5640"/>
    <w:rsid w:val="00ED71D0"/>
    <w:rsid w:val="00EE148E"/>
    <w:rsid w:val="00EE4AF6"/>
    <w:rsid w:val="00EE56C6"/>
    <w:rsid w:val="00EE6944"/>
    <w:rsid w:val="00EE6DF0"/>
    <w:rsid w:val="00EF1E9E"/>
    <w:rsid w:val="00EF6354"/>
    <w:rsid w:val="00EF6A8F"/>
    <w:rsid w:val="00EF7247"/>
    <w:rsid w:val="00F041D0"/>
    <w:rsid w:val="00F045F8"/>
    <w:rsid w:val="00F06761"/>
    <w:rsid w:val="00F137DF"/>
    <w:rsid w:val="00F172C3"/>
    <w:rsid w:val="00F20F2E"/>
    <w:rsid w:val="00F26BC8"/>
    <w:rsid w:val="00F3394F"/>
    <w:rsid w:val="00F406F1"/>
    <w:rsid w:val="00F42723"/>
    <w:rsid w:val="00F42C86"/>
    <w:rsid w:val="00F50B44"/>
    <w:rsid w:val="00F50DAB"/>
    <w:rsid w:val="00F514F1"/>
    <w:rsid w:val="00F55315"/>
    <w:rsid w:val="00F55885"/>
    <w:rsid w:val="00F64659"/>
    <w:rsid w:val="00F66AB5"/>
    <w:rsid w:val="00F70F5D"/>
    <w:rsid w:val="00F720C2"/>
    <w:rsid w:val="00F82E94"/>
    <w:rsid w:val="00F8583D"/>
    <w:rsid w:val="00F86DD9"/>
    <w:rsid w:val="00FA013A"/>
    <w:rsid w:val="00FA507C"/>
    <w:rsid w:val="00FA65B6"/>
    <w:rsid w:val="00FB1E69"/>
    <w:rsid w:val="00FB4702"/>
    <w:rsid w:val="00FB51F9"/>
    <w:rsid w:val="00FB7D15"/>
    <w:rsid w:val="00FC2866"/>
    <w:rsid w:val="00FC2FA8"/>
    <w:rsid w:val="00FC4F1B"/>
    <w:rsid w:val="00FC71CD"/>
    <w:rsid w:val="00FD43EE"/>
    <w:rsid w:val="00FD5FD3"/>
    <w:rsid w:val="00FD7C6F"/>
    <w:rsid w:val="00FE0E75"/>
    <w:rsid w:val="00FE1928"/>
    <w:rsid w:val="00FE1CF1"/>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AC4BA8"/>
    <w:rPr>
      <w:color w:val="0563C1" w:themeColor="hyperlink"/>
      <w:u w:val="single"/>
    </w:rPr>
  </w:style>
  <w:style w:type="character" w:styleId="UnresolvedMention">
    <w:name w:val="Unresolved Mention"/>
    <w:basedOn w:val="DefaultParagraphFont"/>
    <w:uiPriority w:val="99"/>
    <w:semiHidden/>
    <w:unhideWhenUsed/>
    <w:rsid w:val="00AC4B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228462986">
      <w:bodyDiv w:val="1"/>
      <w:marLeft w:val="0"/>
      <w:marRight w:val="0"/>
      <w:marTop w:val="0"/>
      <w:marBottom w:val="0"/>
      <w:divBdr>
        <w:top w:val="none" w:sz="0" w:space="0" w:color="auto"/>
        <w:left w:val="none" w:sz="0" w:space="0" w:color="auto"/>
        <w:bottom w:val="none" w:sz="0" w:space="0" w:color="auto"/>
        <w:right w:val="none" w:sz="0" w:space="0" w:color="auto"/>
      </w:divBdr>
    </w:div>
    <w:div w:id="693268024">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customXml/itemProps3.xml><?xml version="1.0" encoding="utf-8"?>
<ds:datastoreItem xmlns:ds="http://schemas.openxmlformats.org/officeDocument/2006/customXml" ds:itemID="{31A4741C-40AE-46A6-B37F-A46E36909A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46</TotalTime>
  <Pages>7</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jamin Prescott</cp:lastModifiedBy>
  <cp:revision>148</cp:revision>
  <dcterms:created xsi:type="dcterms:W3CDTF">2021-05-16T18:50:00Z</dcterms:created>
  <dcterms:modified xsi:type="dcterms:W3CDTF">2021-06-0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